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C5357" w14:textId="77777777" w:rsidR="004449BE" w:rsidRPr="00D76EC7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  <w:r w:rsidRPr="00D76EC7"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NF VŠE: Členové zkušebních komisí</w:t>
      </w:r>
    </w:p>
    <w:p w14:paraId="4FB63501" w14:textId="77777777" w:rsidR="004449BE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1C1C3FB5" w14:textId="77777777" w:rsidR="004449BE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02C4BC27" w14:textId="77777777" w:rsidR="004449BE" w:rsidRPr="00D76EC7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  <w:r w:rsidRPr="00D76EC7"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Katedra ekonomie</w:t>
      </w:r>
    </w:p>
    <w:p w14:paraId="5072DCE3" w14:textId="77777777" w:rsidR="004449BE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386B3568" w14:textId="77777777" w:rsidR="009B2116" w:rsidRPr="00847192" w:rsidRDefault="009B2116" w:rsidP="009B2116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státní zkoušku z Ekonomie (kód EKS50 – v češtině, EKS80 – v angličtině), pro státní zkoušku z bakalářského studijního programu Ekonomie (EK1, 5EKB), pro státní zkoušku z bakalářského studijního programu </w:t>
      </w:r>
      <w:proofErr w:type="spellStart"/>
      <w:r w:rsidRPr="00847192">
        <w:rPr>
          <w:rFonts w:ascii="Times New Roman" w:hAnsi="Times New Roman"/>
          <w:b/>
          <w:i/>
          <w:sz w:val="24"/>
          <w:szCs w:val="24"/>
        </w:rPr>
        <w:t>Economics</w:t>
      </w:r>
      <w:proofErr w:type="spellEnd"/>
      <w:r w:rsidRPr="00847192">
        <w:rPr>
          <w:rFonts w:ascii="Times New Roman" w:hAnsi="Times New Roman"/>
          <w:b/>
          <w:i/>
          <w:sz w:val="24"/>
          <w:szCs w:val="24"/>
        </w:rPr>
        <w:t xml:space="preserve"> (EK7, 5EKEB), pro obhajoby bakalářských prací (kód 5OBP, EK0 – v češtině, EK07, 5OBP – v angličtině), pro státní zkoušku z navazujícího magisterského programu Ekonomie (EA101,5EKN), pro soubornou zkoušku z vedlejší specializace Ekonomická teorie a analýza (kód 5ET1), a pro obhajoby diplomových prací (5ODP, EA000)</w:t>
      </w:r>
    </w:p>
    <w:p w14:paraId="03ECB844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Robert Holman, CSc.</w:t>
      </w:r>
    </w:p>
    <w:p w14:paraId="2B65C83E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Zdeněk Chytil, CSc.</w:t>
      </w:r>
    </w:p>
    <w:p w14:paraId="7ABFCD8F" w14:textId="77777777" w:rsidR="009B2116" w:rsidRPr="00847192" w:rsidRDefault="009B2116" w:rsidP="009B2116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Jan Čadil, Ph.D.</w:t>
      </w:r>
    </w:p>
    <w:p w14:paraId="2B3DDB64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iroslav Ševčík, CSc.</w:t>
      </w:r>
    </w:p>
    <w:p w14:paraId="7F16494A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Dagmar Brožová, CSc.</w:t>
      </w:r>
    </w:p>
    <w:p w14:paraId="1506A468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Klára Čermáková, Ph.D.</w:t>
      </w:r>
    </w:p>
    <w:p w14:paraId="3ADDDB76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Helena Chytilová, Ph.D., M.A.</w:t>
      </w:r>
    </w:p>
    <w:p w14:paraId="6C3901C0" w14:textId="3B992754" w:rsidR="009B2116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Božena Kadeřábková, CSc.</w:t>
      </w:r>
    </w:p>
    <w:p w14:paraId="3DAAB89C" w14:textId="77777777" w:rsidR="009D1755" w:rsidRPr="00937FCA" w:rsidRDefault="009D1755" w:rsidP="009D1755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doc. Ing. Luděk Kouba, Ph.D.</w:t>
      </w:r>
    </w:p>
    <w:p w14:paraId="16630AC5" w14:textId="128F5B22" w:rsidR="009D1755" w:rsidRDefault="009D1755" w:rsidP="009D1755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doc. Radim Valenčík, CSc.</w:t>
      </w:r>
    </w:p>
    <w:p w14:paraId="634E2789" w14:textId="77777777" w:rsidR="005611C2" w:rsidRPr="00DC3C33" w:rsidRDefault="005611C2" w:rsidP="005611C2">
      <w:pPr>
        <w:rPr>
          <w:rFonts w:ascii="Times New Roman" w:hAnsi="Times New Roman"/>
          <w:sz w:val="24"/>
          <w:szCs w:val="24"/>
        </w:rPr>
      </w:pPr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doc. Mgr. PhDr. </w:t>
      </w:r>
      <w:proofErr w:type="spellStart"/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doctorandus</w:t>
      </w:r>
      <w:proofErr w:type="spellEnd"/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 Silvester van Koten, M.A., Ph.D.</w:t>
      </w:r>
    </w:p>
    <w:p w14:paraId="62051251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Arnošt Klesla, Ph.D.</w:t>
      </w:r>
    </w:p>
    <w:p w14:paraId="779C9918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 Kubíček, Ph.D.</w:t>
      </w:r>
    </w:p>
    <w:p w14:paraId="4DAA2E98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Ing. Lucie </w:t>
      </w:r>
      <w:proofErr w:type="spellStart"/>
      <w:r w:rsidRPr="00847192">
        <w:rPr>
          <w:rFonts w:ascii="Times New Roman" w:hAnsi="Times New Roman"/>
          <w:sz w:val="24"/>
          <w:szCs w:val="24"/>
        </w:rPr>
        <w:t>Kureková</w:t>
      </w:r>
      <w:proofErr w:type="spellEnd"/>
      <w:r w:rsidRPr="00847192">
        <w:rPr>
          <w:rFonts w:ascii="Times New Roman" w:hAnsi="Times New Roman"/>
          <w:sz w:val="24"/>
          <w:szCs w:val="24"/>
        </w:rPr>
        <w:t>, Ph.D.</w:t>
      </w:r>
    </w:p>
    <w:p w14:paraId="14CA673F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Ing. Dušan Tříska, CSc.</w:t>
      </w:r>
    </w:p>
    <w:p w14:paraId="33E79030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Mach, Ph.D.</w:t>
      </w:r>
    </w:p>
    <w:p w14:paraId="55935309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Ing. Martin Janíčko, Ph.D.</w:t>
      </w:r>
    </w:p>
    <w:p w14:paraId="461805AF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Lukáš Máslo, Ph.D.</w:t>
      </w:r>
    </w:p>
    <w:p w14:paraId="229EDA3A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avel Potužák, Ph.D.</w:t>
      </w:r>
    </w:p>
    <w:p w14:paraId="432699C5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artin Slaný, Ph.D.</w:t>
      </w:r>
    </w:p>
    <w:p w14:paraId="3AE5E4F9" w14:textId="77777777" w:rsidR="009B2116" w:rsidRPr="00847192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Čihák, Ph.D.</w:t>
      </w:r>
    </w:p>
    <w:p w14:paraId="208DE619" w14:textId="77777777" w:rsidR="009B2116" w:rsidRPr="005E4F60" w:rsidRDefault="009B2116" w:rsidP="009B2116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Nikola Magdalena Taylor, Ph.D.</w:t>
      </w:r>
    </w:p>
    <w:p w14:paraId="7EC1050D" w14:textId="77777777" w:rsidR="009B2116" w:rsidRDefault="009B2116" w:rsidP="009B2116">
      <w:pPr>
        <w:rPr>
          <w:rFonts w:ascii="Times New Roman" w:hAnsi="Times New Roman"/>
          <w:sz w:val="24"/>
          <w:szCs w:val="24"/>
        </w:rPr>
      </w:pPr>
      <w:r w:rsidRPr="005E4F60">
        <w:rPr>
          <w:rFonts w:ascii="Times New Roman" w:hAnsi="Times New Roman"/>
          <w:sz w:val="24"/>
          <w:szCs w:val="24"/>
        </w:rPr>
        <w:t>Ing. Vojtěch Kotrba, Ph.D.</w:t>
      </w:r>
    </w:p>
    <w:p w14:paraId="4DEBB7DC" w14:textId="4721567E" w:rsidR="009B2116" w:rsidRDefault="009B2116" w:rsidP="009B211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Bc. Jiří Rotschedl, Ph.D.</w:t>
      </w:r>
    </w:p>
    <w:p w14:paraId="4916B4D4" w14:textId="77777777" w:rsidR="009D1755" w:rsidRPr="00937FCA" w:rsidRDefault="009D1755" w:rsidP="009D1755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Ing. Lukáš Jordán, M.A.</w:t>
      </w:r>
    </w:p>
    <w:p w14:paraId="3BF2026E" w14:textId="77777777" w:rsidR="009B2116" w:rsidRDefault="009B2116" w:rsidP="004449BE">
      <w:pPr>
        <w:rPr>
          <w:rFonts w:ascii="Times New Roman" w:hAnsi="Times New Roman"/>
          <w:b/>
          <w:i/>
          <w:sz w:val="24"/>
          <w:szCs w:val="24"/>
        </w:rPr>
      </w:pPr>
    </w:p>
    <w:p w14:paraId="42CDDB56" w14:textId="77777777" w:rsidR="004449BE" w:rsidRPr="00C12C5D" w:rsidRDefault="004449BE" w:rsidP="004449BE">
      <w:pPr>
        <w:rPr>
          <w:rFonts w:ascii="Times New Roman" w:hAnsi="Times New Roman"/>
          <w:b/>
          <w:i/>
          <w:sz w:val="24"/>
          <w:szCs w:val="24"/>
        </w:rPr>
      </w:pPr>
      <w:r w:rsidRPr="00C12C5D">
        <w:rPr>
          <w:rFonts w:ascii="Times New Roman" w:hAnsi="Times New Roman"/>
          <w:b/>
          <w:i/>
          <w:sz w:val="24"/>
          <w:szCs w:val="24"/>
        </w:rPr>
        <w:t>Členové zkušebních komisí pro státní zkoušku z vedlejší specializace Ekonomie a psychologie (kód 5BE1)</w:t>
      </w:r>
    </w:p>
    <w:p w14:paraId="6E6457D8" w14:textId="77777777" w:rsidR="004449BE" w:rsidRPr="00C12C5D" w:rsidRDefault="004449BE" w:rsidP="004449BE">
      <w:pPr>
        <w:rPr>
          <w:rFonts w:ascii="Times New Roman" w:hAnsi="Times New Roman"/>
          <w:sz w:val="24"/>
          <w:szCs w:val="24"/>
        </w:rPr>
      </w:pPr>
      <w:r w:rsidRPr="00C12C5D">
        <w:rPr>
          <w:rFonts w:ascii="Times New Roman" w:hAnsi="Times New Roman"/>
          <w:sz w:val="24"/>
          <w:szCs w:val="24"/>
        </w:rPr>
        <w:t>doc. Ing. Miroslav Ševčík, CSc.</w:t>
      </w:r>
    </w:p>
    <w:p w14:paraId="1A8ADF00" w14:textId="50A34CF3" w:rsidR="004449BE" w:rsidRDefault="004449BE" w:rsidP="004449BE">
      <w:pPr>
        <w:rPr>
          <w:rFonts w:ascii="Times New Roman" w:hAnsi="Times New Roman"/>
          <w:sz w:val="24"/>
          <w:szCs w:val="24"/>
        </w:rPr>
      </w:pPr>
      <w:r w:rsidRPr="00C12C5D">
        <w:rPr>
          <w:rFonts w:ascii="Times New Roman" w:hAnsi="Times New Roman"/>
          <w:sz w:val="24"/>
          <w:szCs w:val="24"/>
        </w:rPr>
        <w:t>doc. Ing. Helena Chytilová, Ph.D.</w:t>
      </w:r>
      <w:r>
        <w:rPr>
          <w:rFonts w:ascii="Times New Roman" w:hAnsi="Times New Roman"/>
          <w:sz w:val="24"/>
          <w:szCs w:val="24"/>
        </w:rPr>
        <w:t>, M.A.</w:t>
      </w:r>
    </w:p>
    <w:p w14:paraId="62EB27D5" w14:textId="77777777" w:rsidR="005611C2" w:rsidRPr="00DC3C33" w:rsidRDefault="005611C2" w:rsidP="005611C2">
      <w:pPr>
        <w:rPr>
          <w:rFonts w:ascii="Times New Roman" w:hAnsi="Times New Roman"/>
          <w:sz w:val="24"/>
          <w:szCs w:val="24"/>
        </w:rPr>
      </w:pPr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doc. Mgr. PhDr. </w:t>
      </w:r>
      <w:proofErr w:type="spellStart"/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doctorandus</w:t>
      </w:r>
      <w:proofErr w:type="spellEnd"/>
      <w:r w:rsidRPr="002A2A2E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 Silvester van Koten, M.A., Ph.D.</w:t>
      </w:r>
    </w:p>
    <w:p w14:paraId="5C99BB45" w14:textId="77777777" w:rsidR="004449BE" w:rsidRPr="00C12C5D" w:rsidRDefault="004449BE" w:rsidP="004449B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Jakub Čihák, Ph.D.</w:t>
      </w:r>
    </w:p>
    <w:p w14:paraId="10B22FB8" w14:textId="4D60866F" w:rsidR="004449BE" w:rsidRDefault="004449BE" w:rsidP="004449BE">
      <w:pPr>
        <w:rPr>
          <w:rFonts w:ascii="Times New Roman" w:hAnsi="Times New Roman"/>
          <w:sz w:val="24"/>
          <w:szCs w:val="24"/>
        </w:rPr>
      </w:pPr>
      <w:r w:rsidRPr="00C12C5D">
        <w:rPr>
          <w:rFonts w:ascii="Times New Roman" w:hAnsi="Times New Roman"/>
          <w:sz w:val="24"/>
          <w:szCs w:val="24"/>
        </w:rPr>
        <w:t xml:space="preserve">Ing. </w:t>
      </w:r>
      <w:r>
        <w:rPr>
          <w:rFonts w:ascii="Times New Roman" w:hAnsi="Times New Roman"/>
          <w:sz w:val="24"/>
          <w:szCs w:val="24"/>
        </w:rPr>
        <w:t>Vojtěch Kotrba</w:t>
      </w:r>
      <w:r w:rsidRPr="00C12C5D">
        <w:rPr>
          <w:rFonts w:ascii="Times New Roman" w:hAnsi="Times New Roman"/>
          <w:sz w:val="24"/>
          <w:szCs w:val="24"/>
        </w:rPr>
        <w:t>, Ph.D.</w:t>
      </w:r>
    </w:p>
    <w:p w14:paraId="565AD73A" w14:textId="77777777" w:rsidR="00806D3D" w:rsidRDefault="00806D3D" w:rsidP="00806D3D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Ing. Bc. Jiří Rotschedl, Ph.D.</w:t>
      </w:r>
    </w:p>
    <w:p w14:paraId="6759E9B8" w14:textId="7F681846" w:rsidR="00847192" w:rsidRDefault="00847192" w:rsidP="004449BE">
      <w:pPr>
        <w:rPr>
          <w:rFonts w:ascii="Times New Roman" w:hAnsi="Times New Roman"/>
          <w:sz w:val="24"/>
          <w:szCs w:val="24"/>
        </w:rPr>
      </w:pPr>
    </w:p>
    <w:p w14:paraId="385E08CE" w14:textId="77777777" w:rsidR="00847192" w:rsidRPr="00C12C5D" w:rsidRDefault="00847192" w:rsidP="00847192">
      <w:pPr>
        <w:rPr>
          <w:rFonts w:ascii="Times New Roman" w:hAnsi="Times New Roman"/>
          <w:b/>
          <w:i/>
          <w:sz w:val="24"/>
          <w:szCs w:val="24"/>
        </w:rPr>
      </w:pPr>
      <w:r w:rsidRPr="00C12C5D">
        <w:rPr>
          <w:rFonts w:ascii="Times New Roman" w:hAnsi="Times New Roman"/>
          <w:b/>
          <w:i/>
          <w:sz w:val="24"/>
          <w:szCs w:val="24"/>
        </w:rPr>
        <w:t>Členové zkušebních komisí pro státní zkoušku z vedlejší specializace Ekonomie a právo (5EP1)</w:t>
      </w:r>
      <w:r>
        <w:rPr>
          <w:rFonts w:ascii="Times New Roman" w:hAnsi="Times New Roman"/>
          <w:b/>
          <w:i/>
          <w:sz w:val="24"/>
          <w:szCs w:val="24"/>
        </w:rPr>
        <w:t xml:space="preserve"> – VS dočasně pozastavena</w:t>
      </w:r>
    </w:p>
    <w:p w14:paraId="0A849D9B" w14:textId="77777777" w:rsidR="00847192" w:rsidRDefault="00847192" w:rsidP="0084719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. Ing. Klára Čermáková, Ph.D.</w:t>
      </w:r>
    </w:p>
    <w:p w14:paraId="1C9F03D3" w14:textId="77777777" w:rsidR="00847192" w:rsidRDefault="00847192" w:rsidP="00847192">
      <w:pPr>
        <w:rPr>
          <w:rFonts w:ascii="Times New Roman" w:hAnsi="Times New Roman"/>
          <w:sz w:val="24"/>
          <w:szCs w:val="24"/>
        </w:rPr>
      </w:pPr>
      <w:r w:rsidRPr="00C12C5D">
        <w:rPr>
          <w:rFonts w:ascii="Times New Roman" w:hAnsi="Times New Roman"/>
          <w:sz w:val="24"/>
          <w:szCs w:val="24"/>
        </w:rPr>
        <w:lastRenderedPageBreak/>
        <w:t>doc. Ing. Helena Chytilová, Ph.D.</w:t>
      </w:r>
      <w:r>
        <w:rPr>
          <w:rFonts w:ascii="Times New Roman" w:hAnsi="Times New Roman"/>
          <w:sz w:val="24"/>
          <w:szCs w:val="24"/>
        </w:rPr>
        <w:t>, M.A.</w:t>
      </w:r>
    </w:p>
    <w:p w14:paraId="1B627831" w14:textId="77777777" w:rsidR="00847192" w:rsidRPr="00C12C5D" w:rsidRDefault="00847192" w:rsidP="0084719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Jakub Čihák, Ph.D.</w:t>
      </w:r>
    </w:p>
    <w:p w14:paraId="2BA9AEAB" w14:textId="77777777" w:rsidR="00847192" w:rsidRPr="00C12C5D" w:rsidRDefault="00847192" w:rsidP="00847192">
      <w:pPr>
        <w:rPr>
          <w:rFonts w:ascii="Times New Roman" w:hAnsi="Times New Roman"/>
          <w:sz w:val="24"/>
          <w:szCs w:val="24"/>
        </w:rPr>
      </w:pPr>
      <w:r w:rsidRPr="00C12C5D">
        <w:rPr>
          <w:rFonts w:ascii="Times New Roman" w:hAnsi="Times New Roman"/>
          <w:sz w:val="24"/>
          <w:szCs w:val="24"/>
        </w:rPr>
        <w:t xml:space="preserve">Ing. </w:t>
      </w:r>
      <w:r>
        <w:rPr>
          <w:rFonts w:ascii="Times New Roman" w:hAnsi="Times New Roman"/>
          <w:sz w:val="24"/>
          <w:szCs w:val="24"/>
        </w:rPr>
        <w:t>Vojtěch Kotrba</w:t>
      </w:r>
      <w:r w:rsidRPr="00C12C5D">
        <w:rPr>
          <w:rFonts w:ascii="Times New Roman" w:hAnsi="Times New Roman"/>
          <w:sz w:val="24"/>
          <w:szCs w:val="24"/>
        </w:rPr>
        <w:t>, Ph.D.</w:t>
      </w:r>
    </w:p>
    <w:p w14:paraId="57782CDD" w14:textId="77777777" w:rsidR="00847192" w:rsidRDefault="00847192" w:rsidP="004449BE">
      <w:pPr>
        <w:rPr>
          <w:rFonts w:ascii="Times New Roman" w:hAnsi="Times New Roman"/>
          <w:sz w:val="24"/>
          <w:szCs w:val="24"/>
        </w:rPr>
      </w:pPr>
    </w:p>
    <w:p w14:paraId="36B335EA" w14:textId="77777777" w:rsidR="004449BE" w:rsidRPr="00D76EC7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  <w:r w:rsidRPr="00D76EC7">
        <w:rPr>
          <w:rFonts w:ascii="Times New Roman" w:hAnsi="Times New Roman"/>
          <w:b/>
          <w:bCs/>
          <w:i/>
          <w:iCs/>
          <w:sz w:val="24"/>
          <w:szCs w:val="24"/>
          <w:u w:val="single"/>
        </w:rPr>
        <w:t>Katedra hospodářské a sociální politiky</w:t>
      </w:r>
    </w:p>
    <w:p w14:paraId="142835F7" w14:textId="77777777" w:rsidR="004449BE" w:rsidRDefault="004449BE" w:rsidP="004773CE">
      <w:pPr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65AB040B" w14:textId="5FB98A36" w:rsidR="004773CE" w:rsidRPr="00D62AEC" w:rsidRDefault="004773CE" w:rsidP="004773CE">
      <w:pPr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Členové zkušebních komisí pro státní zkoušku z</w:t>
      </w:r>
      <w:r w:rsidR="004449BE" w:rsidRPr="00847192">
        <w:rPr>
          <w:rFonts w:ascii="Times New Roman" w:hAnsi="Times New Roman"/>
          <w:b/>
          <w:bCs/>
          <w:i/>
          <w:iCs/>
          <w:sz w:val="24"/>
          <w:szCs w:val="24"/>
        </w:rPr>
        <w:t> navazujícího magisterského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studijního programu Hospodářská politika (kód HP101</w:t>
      </w:r>
      <w:r w:rsidR="00F96620" w:rsidRPr="00847192">
        <w:rPr>
          <w:rFonts w:ascii="Times New Roman" w:hAnsi="Times New Roman"/>
          <w:b/>
          <w:bCs/>
          <w:i/>
          <w:iCs/>
          <w:sz w:val="24"/>
          <w:szCs w:val="24"/>
        </w:rPr>
        <w:t>, 5HPN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), pro státní zkoušku z</w:t>
      </w:r>
      <w:r w:rsidR="004449BE" w:rsidRPr="00847192">
        <w:rPr>
          <w:rFonts w:ascii="Times New Roman" w:hAnsi="Times New Roman"/>
          <w:b/>
          <w:bCs/>
          <w:i/>
          <w:iCs/>
          <w:sz w:val="24"/>
          <w:szCs w:val="24"/>
        </w:rPr>
        <w:t> navazujícího magisterského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studijního programu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Economics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and Public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Policy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(kód EP101,</w:t>
      </w:r>
      <w:r w:rsidR="00D45DA3"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 w:rsidR="002E5F97" w:rsidRPr="00847192">
        <w:rPr>
          <w:rFonts w:ascii="Times New Roman" w:hAnsi="Times New Roman"/>
          <w:b/>
          <w:bCs/>
          <w:i/>
          <w:iCs/>
          <w:sz w:val="24"/>
          <w:szCs w:val="24"/>
        </w:rPr>
        <w:t>5EPPN</w:t>
      </w:r>
      <w:r w:rsidR="00D45DA3" w:rsidRPr="00847192">
        <w:rPr>
          <w:rFonts w:ascii="Times New Roman" w:hAnsi="Times New Roman"/>
          <w:b/>
          <w:bCs/>
          <w:i/>
          <w:iCs/>
          <w:sz w:val="24"/>
          <w:szCs w:val="24"/>
        </w:rPr>
        <w:t>)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pro obhajobu bakalářské práce (NH0</w:t>
      </w:r>
      <w:r w:rsidR="00F96620" w:rsidRPr="00847192">
        <w:rPr>
          <w:rFonts w:ascii="Times New Roman" w:hAnsi="Times New Roman"/>
          <w:b/>
          <w:bCs/>
          <w:i/>
          <w:iCs/>
          <w:sz w:val="24"/>
          <w:szCs w:val="24"/>
        </w:rPr>
        <w:t>, 5OBP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), pro obhajobu diplomové práce (HP000</w:t>
      </w:r>
      <w:r w:rsidR="00F96620" w:rsidRPr="00847192">
        <w:rPr>
          <w:rFonts w:ascii="Times New Roman" w:hAnsi="Times New Roman"/>
          <w:b/>
          <w:bCs/>
          <w:i/>
          <w:iCs/>
          <w:sz w:val="24"/>
          <w:szCs w:val="24"/>
        </w:rPr>
        <w:t>, 5ODP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), pro obhajobu diplomové práce </w:t>
      </w:r>
      <w:r w:rsidR="004449BE" w:rsidRPr="00847192">
        <w:rPr>
          <w:rFonts w:ascii="Times New Roman" w:hAnsi="Times New Roman"/>
          <w:b/>
          <w:bCs/>
          <w:i/>
          <w:iCs/>
          <w:sz w:val="24"/>
          <w:szCs w:val="24"/>
        </w:rPr>
        <w:t>z navazujícího magisterského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studijního programu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Economics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and Public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Policy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 xml:space="preserve"> (kód EP000</w:t>
      </w:r>
      <w:r w:rsidR="006F40F3" w:rsidRPr="00847192">
        <w:rPr>
          <w:rFonts w:ascii="Times New Roman" w:hAnsi="Times New Roman"/>
          <w:b/>
          <w:bCs/>
          <w:i/>
          <w:iCs/>
          <w:sz w:val="24"/>
          <w:szCs w:val="24"/>
        </w:rPr>
        <w:t>, 5ODP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</w:rPr>
        <w:t>)</w:t>
      </w:r>
      <w:r w:rsidRPr="00D62AEC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</w:p>
    <w:p w14:paraId="2A50EA37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Ing. Josef Jílek, CSc.</w:t>
      </w:r>
    </w:p>
    <w:p w14:paraId="7D35FCBE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Ing. Vojtěch Krebs, CSc.</w:t>
      </w:r>
    </w:p>
    <w:p w14:paraId="1B2E1124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Ing. Karel Zeman, CSc.</w:t>
      </w:r>
    </w:p>
    <w:p w14:paraId="51545F54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. Ing. Miroslav Ševčík, CSc.</w:t>
      </w:r>
    </w:p>
    <w:p w14:paraId="2CD9FDC5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. Ing. Ludmila Vébrová, CSc</w:t>
      </w:r>
    </w:p>
    <w:p w14:paraId="41E949C1" w14:textId="2D68A95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. PhDr. Ing. Marek Loužek, Ph.D.</w:t>
      </w:r>
    </w:p>
    <w:p w14:paraId="23353D82" w14:textId="682BEF33" w:rsidR="00F33FF8" w:rsidRPr="002A2A2E" w:rsidRDefault="00F33FF8" w:rsidP="004773CE">
      <w:pPr>
        <w:rPr>
          <w:rFonts w:ascii="Times New Roman" w:hAnsi="Times New Roman"/>
          <w:sz w:val="24"/>
          <w:szCs w:val="24"/>
        </w:rPr>
      </w:pPr>
      <w:r w:rsidRPr="002A2A2E">
        <w:rPr>
          <w:rFonts w:ascii="Times New Roman" w:hAnsi="Times New Roman"/>
          <w:sz w:val="24"/>
          <w:szCs w:val="24"/>
        </w:rPr>
        <w:t>doc. Radim Valenčík, CSc.</w:t>
      </w:r>
    </w:p>
    <w:p w14:paraId="4F80E7B8" w14:textId="4ED9EAD7" w:rsidR="002C29B4" w:rsidRPr="00937FCA" w:rsidRDefault="002C29B4" w:rsidP="004773CE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JUDr. Olga Nebeská, Ph.D.</w:t>
      </w:r>
    </w:p>
    <w:p w14:paraId="0A3EF01E" w14:textId="77777777" w:rsidR="00A507A3" w:rsidRPr="00937FCA" w:rsidRDefault="00A507A3" w:rsidP="00A507A3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Ing. Barbora Růžičková, Ph.D.</w:t>
      </w:r>
    </w:p>
    <w:p w14:paraId="29628948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Mgr. et Mgr. Michaela Ševčíková, Ph.D.</w:t>
      </w:r>
    </w:p>
    <w:p w14:paraId="4439683F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Pavel Štěpánek, CSc.</w:t>
      </w:r>
    </w:p>
    <w:p w14:paraId="6961119A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Zdenka Vostrovská, CSc.</w:t>
      </w:r>
    </w:p>
    <w:p w14:paraId="4BED1D2E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Lucia Bartůsková, Ph.D.</w:t>
      </w:r>
    </w:p>
    <w:p w14:paraId="62855E8D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Dr. Lukáš Kovanda, Ph.D.</w:t>
      </w:r>
    </w:p>
    <w:p w14:paraId="31893631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Milan Bednář, Ph.D.</w:t>
      </w:r>
    </w:p>
    <w:p w14:paraId="77F0D003" w14:textId="77777777" w:rsidR="00E20632" w:rsidRDefault="00E20632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Karina Kubelková, Ph.D., MBA</w:t>
      </w:r>
    </w:p>
    <w:p w14:paraId="6C68F79A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Adéla Zubíková, Ph.D.</w:t>
      </w:r>
    </w:p>
    <w:p w14:paraId="11EFBA2C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Vladimír Štípek, Ph.D.</w:t>
      </w:r>
    </w:p>
    <w:p w14:paraId="34C5DAC4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Petr Brabec, Ph.D.</w:t>
      </w:r>
    </w:p>
    <w:p w14:paraId="25664E32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gr. Vladimír Barák, Ph.D., MBA</w:t>
      </w:r>
    </w:p>
    <w:p w14:paraId="60D2A875" w14:textId="77777777" w:rsidR="004406BE" w:rsidRDefault="004406B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et Ing. Jan Skopeček, Ph.D.</w:t>
      </w:r>
    </w:p>
    <w:p w14:paraId="0C95779C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et Ing. Martin Zeman, Ph.D.</w:t>
      </w:r>
    </w:p>
    <w:p w14:paraId="5D1A4CC0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Josef Klement, Ph.D.</w:t>
      </w:r>
    </w:p>
    <w:p w14:paraId="54FF3A9D" w14:textId="77777777" w:rsidR="00441423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Vladimír Pikora, Ph.D.</w:t>
      </w:r>
    </w:p>
    <w:p w14:paraId="5E788335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 Kozák, Ph.D.</w:t>
      </w:r>
    </w:p>
    <w:p w14:paraId="504E70DA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Bc. Jiří Rotschedl, Ph.D.</w:t>
      </w:r>
    </w:p>
    <w:p w14:paraId="6C4C4AE9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Mgr. Štěpán Pekárek, Ph.D.</w:t>
      </w:r>
    </w:p>
    <w:p w14:paraId="45E2C62E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Pavla Chmelová, Ph.D.</w:t>
      </w:r>
    </w:p>
    <w:p w14:paraId="27D99E2A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PhDr. Tomáš Ehler, Ph.D., MBA</w:t>
      </w:r>
    </w:p>
    <w:p w14:paraId="1D84B593" w14:textId="77777777" w:rsidR="00E20632" w:rsidRPr="00847192" w:rsidRDefault="00E20632" w:rsidP="004773CE">
      <w:pPr>
        <w:rPr>
          <w:rFonts w:ascii="Times New Roman" w:hAnsi="Times New Roman"/>
          <w:sz w:val="24"/>
          <w:szCs w:val="24"/>
        </w:rPr>
      </w:pPr>
    </w:p>
    <w:p w14:paraId="07369B6D" w14:textId="11C04790" w:rsidR="004773CE" w:rsidRPr="00847192" w:rsidRDefault="004773CE" w:rsidP="004773CE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9D35A2" w:rsidRPr="00847192">
        <w:rPr>
          <w:rFonts w:ascii="Times New Roman" w:hAnsi="Times New Roman"/>
          <w:b/>
          <w:i/>
          <w:sz w:val="24"/>
          <w:szCs w:val="24"/>
        </w:rPr>
        <w:t xml:space="preserve">soubornou </w:t>
      </w:r>
      <w:r w:rsidRPr="00847192">
        <w:rPr>
          <w:rFonts w:ascii="Times New Roman" w:hAnsi="Times New Roman"/>
          <w:b/>
          <w:i/>
          <w:sz w:val="24"/>
          <w:szCs w:val="24"/>
        </w:rPr>
        <w:t>zkoušku z vedlejší specializace Ekonomická žurnalistika (kód 5EZ1)</w:t>
      </w:r>
    </w:p>
    <w:p w14:paraId="54F561F7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iroslav Ševčík, CSc.</w:t>
      </w:r>
    </w:p>
    <w:p w14:paraId="64BC1180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Zdeněk Chytil, CSc.</w:t>
      </w:r>
    </w:p>
    <w:p w14:paraId="1DF8545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Karel Zeman, CSc.</w:t>
      </w:r>
    </w:p>
    <w:p w14:paraId="71DFE7EA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gr. Irena Žantovská, Ph.D.</w:t>
      </w:r>
    </w:p>
    <w:p w14:paraId="35D0F23F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Mgr. Petr Žantovský, Ph.D.</w:t>
      </w:r>
    </w:p>
    <w:p w14:paraId="50D92D8E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gr. et Mgr. Michaela Ševčíková, Ph.D.</w:t>
      </w:r>
    </w:p>
    <w:p w14:paraId="36B58178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lastRenderedPageBreak/>
        <w:t>Ing. Adéla Zubíková, Ph.D.</w:t>
      </w:r>
    </w:p>
    <w:p w14:paraId="6C34AD1C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Ivana Pečinková, Ph.D.</w:t>
      </w:r>
    </w:p>
    <w:p w14:paraId="3BE2072E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gr. Vladimír Barák, Ph.D., MBA</w:t>
      </w:r>
    </w:p>
    <w:p w14:paraId="693A3ADD" w14:textId="77777777" w:rsidR="004773CE" w:rsidRDefault="004773CE" w:rsidP="004773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g. et Ing. Martin Zeman, Ph.D.</w:t>
      </w:r>
    </w:p>
    <w:p w14:paraId="79F1113D" w14:textId="77777777" w:rsidR="004773CE" w:rsidRPr="00C12C5D" w:rsidRDefault="004773CE" w:rsidP="004773CE">
      <w:pPr>
        <w:rPr>
          <w:rFonts w:ascii="Times New Roman" w:hAnsi="Times New Roman"/>
          <w:sz w:val="24"/>
          <w:szCs w:val="24"/>
        </w:rPr>
      </w:pPr>
    </w:p>
    <w:p w14:paraId="302F5303" w14:textId="08962C7E" w:rsidR="004773CE" w:rsidRPr="00847192" w:rsidRDefault="004773CE" w:rsidP="004773CE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 xml:space="preserve">soubornou </w:t>
      </w:r>
      <w:r w:rsidRPr="00847192">
        <w:rPr>
          <w:rFonts w:ascii="Times New Roman" w:hAnsi="Times New Roman"/>
          <w:b/>
          <w:i/>
          <w:sz w:val="24"/>
          <w:szCs w:val="24"/>
        </w:rPr>
        <w:t>zkoušku z vedlejší specializace Management hospodářské politiky (kód 5MHP)</w:t>
      </w:r>
    </w:p>
    <w:p w14:paraId="22906BB0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Vojtěch Krebs, CSc.</w:t>
      </w:r>
    </w:p>
    <w:p w14:paraId="1980115C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Karel Zeman, CSc.</w:t>
      </w:r>
    </w:p>
    <w:p w14:paraId="6126C8C4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iroslav Ševčík, CSc.</w:t>
      </w:r>
    </w:p>
    <w:p w14:paraId="27F0F8F2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Ing. Marek Loužek, Ph.D.</w:t>
      </w:r>
    </w:p>
    <w:p w14:paraId="100D50A3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gr. et Mgr. Michaela Ševčíková, Ph.D.</w:t>
      </w:r>
    </w:p>
    <w:p w14:paraId="69DB297F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Vostrovská, CSc.</w:t>
      </w:r>
    </w:p>
    <w:p w14:paraId="17D3D464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Lucia Bartůsková, Ph.D.</w:t>
      </w:r>
    </w:p>
    <w:p w14:paraId="3487BF58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ilan Bednář, Ph.D.</w:t>
      </w:r>
    </w:p>
    <w:p w14:paraId="56C46397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Adéla Zubíková, Ph.D.</w:t>
      </w:r>
    </w:p>
    <w:p w14:paraId="472D82C7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Vladimír Štípek, Ph.D.</w:t>
      </w:r>
    </w:p>
    <w:p w14:paraId="37FEEDDA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Brabec, Ph.D.</w:t>
      </w:r>
    </w:p>
    <w:p w14:paraId="49F78AB4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Mgr. Vladimír Barák, Ph.D., MBA</w:t>
      </w:r>
    </w:p>
    <w:p w14:paraId="3890F24F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et Ing. Martin Zeman, Ph.D.</w:t>
      </w:r>
    </w:p>
    <w:p w14:paraId="2BAC8F27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osef Klement, Ph.D.</w:t>
      </w:r>
    </w:p>
    <w:p w14:paraId="15FC8577" w14:textId="77777777" w:rsidR="009D5B75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Vladimír Pikora, Ph.D.</w:t>
      </w:r>
    </w:p>
    <w:p w14:paraId="1398E5D9" w14:textId="77777777" w:rsidR="009D5B75" w:rsidRPr="00847192" w:rsidRDefault="009D5B75" w:rsidP="009D5B75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 Kozák, Ph.D.</w:t>
      </w:r>
    </w:p>
    <w:p w14:paraId="6BB67179" w14:textId="77777777" w:rsidR="009D5B75" w:rsidRPr="00847192" w:rsidRDefault="009D5B75" w:rsidP="004773CE">
      <w:pPr>
        <w:rPr>
          <w:rFonts w:ascii="Times New Roman" w:hAnsi="Times New Roman"/>
          <w:sz w:val="24"/>
          <w:szCs w:val="24"/>
        </w:rPr>
      </w:pPr>
    </w:p>
    <w:p w14:paraId="24B8A50F" w14:textId="77777777" w:rsidR="004773CE" w:rsidRPr="00847192" w:rsidRDefault="004773CE" w:rsidP="004773CE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>Členové zkušebních komisí pro státní zkoušku z</w:t>
      </w:r>
      <w:r w:rsidR="004449BE" w:rsidRPr="00847192">
        <w:rPr>
          <w:rFonts w:ascii="Times New Roman" w:hAnsi="Times New Roman"/>
          <w:b/>
          <w:i/>
          <w:sz w:val="24"/>
          <w:szCs w:val="24"/>
        </w:rPr>
        <w:t xml:space="preserve"> bakalářského</w:t>
      </w:r>
      <w:r w:rsidRPr="00847192">
        <w:rPr>
          <w:rFonts w:ascii="Times New Roman" w:hAnsi="Times New Roman"/>
          <w:b/>
          <w:i/>
          <w:sz w:val="24"/>
          <w:szCs w:val="24"/>
        </w:rPr>
        <w:t xml:space="preserve"> studijního programu Národní hospodářství (kód NH1</w:t>
      </w:r>
      <w:r w:rsidR="00F96620" w:rsidRPr="00847192">
        <w:rPr>
          <w:rFonts w:ascii="Times New Roman" w:hAnsi="Times New Roman"/>
          <w:b/>
          <w:i/>
          <w:sz w:val="24"/>
          <w:szCs w:val="24"/>
        </w:rPr>
        <w:t>, 5NHB</w:t>
      </w:r>
      <w:r w:rsidRPr="00847192">
        <w:rPr>
          <w:rFonts w:ascii="Times New Roman" w:hAnsi="Times New Roman"/>
          <w:b/>
          <w:i/>
          <w:sz w:val="24"/>
          <w:szCs w:val="24"/>
        </w:rPr>
        <w:t xml:space="preserve">) </w:t>
      </w:r>
    </w:p>
    <w:p w14:paraId="5AA1081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Josef Jílek, CSc.</w:t>
      </w:r>
    </w:p>
    <w:p w14:paraId="6EC12E4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Vojtěch Krebs, CSc.</w:t>
      </w:r>
    </w:p>
    <w:p w14:paraId="7EB52929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Karel Zeman, CSc.</w:t>
      </w:r>
    </w:p>
    <w:p w14:paraId="06F9156A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iroslav Ševčík, CSc.</w:t>
      </w:r>
    </w:p>
    <w:p w14:paraId="1CB73F61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Ludmila Vébrová, CSc.</w:t>
      </w:r>
    </w:p>
    <w:p w14:paraId="3D0724BC" w14:textId="62F2CEEF" w:rsidR="004773CE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Ing. Marek Loužek, Ph.D.</w:t>
      </w:r>
    </w:p>
    <w:p w14:paraId="792C663E" w14:textId="77777777" w:rsidR="00F33FF8" w:rsidRPr="002A2A2E" w:rsidRDefault="00F33FF8" w:rsidP="00F33FF8">
      <w:pPr>
        <w:rPr>
          <w:rFonts w:ascii="Times New Roman" w:hAnsi="Times New Roman"/>
          <w:sz w:val="24"/>
          <w:szCs w:val="24"/>
        </w:rPr>
      </w:pPr>
      <w:r w:rsidRPr="002A2A2E">
        <w:rPr>
          <w:rFonts w:ascii="Times New Roman" w:hAnsi="Times New Roman"/>
          <w:sz w:val="24"/>
          <w:szCs w:val="24"/>
        </w:rPr>
        <w:t>doc. Radim Valenčík, CSc.</w:t>
      </w:r>
    </w:p>
    <w:p w14:paraId="2E2F2124" w14:textId="2B8E6A65" w:rsidR="002C29B4" w:rsidRPr="00937FCA" w:rsidRDefault="002C29B4" w:rsidP="002C29B4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JUDr. Olga Nebeská, Ph.D.</w:t>
      </w:r>
    </w:p>
    <w:p w14:paraId="044EEC8E" w14:textId="77777777" w:rsidR="00A507A3" w:rsidRPr="00937FCA" w:rsidRDefault="00A507A3" w:rsidP="00A507A3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Ing. Barbora Růžičková, Ph.D.</w:t>
      </w:r>
    </w:p>
    <w:p w14:paraId="2CE5CFC3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gr. et Mgr. Michaela Ševčíková, Ph.D.</w:t>
      </w:r>
    </w:p>
    <w:p w14:paraId="076031D4" w14:textId="77777777" w:rsidR="004773CE" w:rsidRPr="00847192" w:rsidRDefault="004773CE" w:rsidP="00783678">
      <w:pPr>
        <w:tabs>
          <w:tab w:val="left" w:pos="4068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avel Štěpánek, CSc.</w:t>
      </w:r>
      <w:r w:rsidR="00783678" w:rsidRPr="00847192">
        <w:rPr>
          <w:rFonts w:ascii="Times New Roman" w:hAnsi="Times New Roman"/>
          <w:sz w:val="24"/>
          <w:szCs w:val="24"/>
        </w:rPr>
        <w:tab/>
      </w:r>
    </w:p>
    <w:p w14:paraId="10643828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Vostrovská, CSc.</w:t>
      </w:r>
    </w:p>
    <w:p w14:paraId="6FCB1B76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Lucia Bartůsková, Ph.D.</w:t>
      </w:r>
    </w:p>
    <w:p w14:paraId="5DE98244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Lukáš Kovanda, Ph.D.</w:t>
      </w:r>
    </w:p>
    <w:p w14:paraId="6237430B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ilan Bednář, Ph.D.</w:t>
      </w:r>
    </w:p>
    <w:p w14:paraId="7D13DCC0" w14:textId="77777777" w:rsidR="00E20632" w:rsidRPr="00847192" w:rsidRDefault="00E20632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Karina Kubelková, Ph.D., MBA</w:t>
      </w:r>
    </w:p>
    <w:p w14:paraId="7E08B732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Adéla Zubíková, Ph.D.</w:t>
      </w:r>
    </w:p>
    <w:p w14:paraId="2F68E656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Vladimír Štípek, Ph.D.</w:t>
      </w:r>
    </w:p>
    <w:p w14:paraId="66593DBE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Brabec, Ph.D.</w:t>
      </w:r>
    </w:p>
    <w:p w14:paraId="08A28D53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Mgr. Vladimír Barák, Ph.D., MBA</w:t>
      </w:r>
    </w:p>
    <w:p w14:paraId="5F1460D3" w14:textId="77777777" w:rsidR="004406BE" w:rsidRPr="00847192" w:rsidRDefault="004406BE" w:rsidP="004406B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et Ing. Jan Skopeček, Ph.D.</w:t>
      </w:r>
    </w:p>
    <w:p w14:paraId="2BD356EB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et Ing. Martin Zeman, Ph.D.</w:t>
      </w:r>
    </w:p>
    <w:p w14:paraId="65BA4E29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osef Klement, Ph.D.</w:t>
      </w:r>
    </w:p>
    <w:p w14:paraId="37555E1A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Vladimír Pikora, Ph.D.</w:t>
      </w:r>
    </w:p>
    <w:p w14:paraId="6107D1CD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lastRenderedPageBreak/>
        <w:t>Ing. Jan Kozák, Ph.D.</w:t>
      </w:r>
    </w:p>
    <w:p w14:paraId="040894D2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Bc. Jiří Rotschedl, Ph.D.</w:t>
      </w:r>
    </w:p>
    <w:p w14:paraId="5841EC9E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Mgr. Štěpán Pekárek, Ph.D.</w:t>
      </w:r>
    </w:p>
    <w:p w14:paraId="741F494E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Pavla Chmelová, Ph.D.</w:t>
      </w:r>
    </w:p>
    <w:p w14:paraId="6F4C225B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PhDr. Tomáš Ehler, Ph.D., MBA</w:t>
      </w:r>
    </w:p>
    <w:p w14:paraId="56CEE1FC" w14:textId="77777777" w:rsidR="00441423" w:rsidRPr="00847192" w:rsidRDefault="00441423" w:rsidP="004773CE">
      <w:pPr>
        <w:rPr>
          <w:rFonts w:ascii="Times New Roman" w:hAnsi="Times New Roman"/>
          <w:sz w:val="24"/>
          <w:szCs w:val="24"/>
        </w:rPr>
      </w:pPr>
    </w:p>
    <w:p w14:paraId="59C07429" w14:textId="77777777" w:rsidR="004449BE" w:rsidRPr="00847192" w:rsidRDefault="004449BE" w:rsidP="004773CE">
      <w:pPr>
        <w:rPr>
          <w:rFonts w:ascii="Times New Roman" w:hAnsi="Times New Roman"/>
          <w:sz w:val="24"/>
          <w:szCs w:val="24"/>
        </w:rPr>
      </w:pPr>
    </w:p>
    <w:p w14:paraId="47352D26" w14:textId="734F96F0" w:rsidR="004773CE" w:rsidRPr="00847192" w:rsidRDefault="004773CE" w:rsidP="004773CE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>soubornou</w:t>
      </w:r>
      <w:r w:rsidRPr="00847192">
        <w:rPr>
          <w:rFonts w:ascii="Times New Roman" w:hAnsi="Times New Roman"/>
          <w:b/>
          <w:i/>
          <w:sz w:val="24"/>
          <w:szCs w:val="24"/>
        </w:rPr>
        <w:t xml:space="preserve"> zkoušku z vedlejší specializace Praktikum ve veřejné správě (5PV1)</w:t>
      </w:r>
    </w:p>
    <w:p w14:paraId="6FB11D48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Vojtěch Krebs, CSc.</w:t>
      </w:r>
    </w:p>
    <w:p w14:paraId="78BD5574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Karel Zeman, CSc.</w:t>
      </w:r>
    </w:p>
    <w:p w14:paraId="12843E8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Miroslav Ševčík, CSc.</w:t>
      </w:r>
    </w:p>
    <w:p w14:paraId="766060F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Ing. Marek Loužek, Ph.D.</w:t>
      </w:r>
    </w:p>
    <w:p w14:paraId="4C87260D" w14:textId="77777777" w:rsidR="00A507A3" w:rsidRPr="00937FCA" w:rsidRDefault="00A507A3" w:rsidP="00A507A3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JUDr. Olga Nebeská, Ph.D.</w:t>
      </w:r>
    </w:p>
    <w:p w14:paraId="77CBAF2A" w14:textId="77777777" w:rsidR="00A507A3" w:rsidRPr="00937FCA" w:rsidRDefault="00A507A3" w:rsidP="00A507A3">
      <w:pPr>
        <w:rPr>
          <w:rFonts w:ascii="Times New Roman" w:hAnsi="Times New Roman"/>
          <w:sz w:val="24"/>
          <w:szCs w:val="24"/>
        </w:rPr>
      </w:pPr>
      <w:r w:rsidRPr="00937FCA">
        <w:rPr>
          <w:rFonts w:ascii="Times New Roman" w:hAnsi="Times New Roman"/>
          <w:sz w:val="24"/>
          <w:szCs w:val="24"/>
        </w:rPr>
        <w:t>Ing. Barbora Růžičková, Ph.D.</w:t>
      </w:r>
    </w:p>
    <w:p w14:paraId="2783E9DF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gr. et Mgr. Michaela Ševčíková, Ph.D.</w:t>
      </w:r>
    </w:p>
    <w:p w14:paraId="0AAFDE9D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Vostrovská, CSc.</w:t>
      </w:r>
    </w:p>
    <w:p w14:paraId="17FBF545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Lucia Bartůsková, Ph.D.</w:t>
      </w:r>
    </w:p>
    <w:p w14:paraId="37FD0F70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ilan Bednář, Ph.D.</w:t>
      </w:r>
    </w:p>
    <w:p w14:paraId="02461E72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Adéla Zubíková, Ph.D.</w:t>
      </w:r>
    </w:p>
    <w:p w14:paraId="570ABE53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Vladimír Štípek, Ph.D.</w:t>
      </w:r>
    </w:p>
    <w:p w14:paraId="523457DC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Brabec, Ph.D.</w:t>
      </w:r>
    </w:p>
    <w:p w14:paraId="3D1B7E5F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Mgr. Vladimír Barák, Ph.D., MBA</w:t>
      </w:r>
    </w:p>
    <w:p w14:paraId="62CBC81E" w14:textId="77777777" w:rsidR="004773CE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et Ing. Martin Zeman, Ph.D.</w:t>
      </w:r>
    </w:p>
    <w:p w14:paraId="3EC91D49" w14:textId="77777777" w:rsidR="00441423" w:rsidRPr="00847192" w:rsidRDefault="004773CE" w:rsidP="004773CE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osef Klement, Ph.D.</w:t>
      </w:r>
    </w:p>
    <w:p w14:paraId="4475530F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 Kozák, Ph.D.</w:t>
      </w:r>
    </w:p>
    <w:p w14:paraId="6400429C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Bc. Jiří Rotschedl, Ph.D.</w:t>
      </w:r>
    </w:p>
    <w:p w14:paraId="7908448B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Mgr. Štěpán Pekárek, Ph.D.</w:t>
      </w:r>
    </w:p>
    <w:p w14:paraId="4D3A7B96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et Ing. Jan Skopeček, Ph.D.</w:t>
      </w:r>
    </w:p>
    <w:p w14:paraId="57A40355" w14:textId="77777777" w:rsidR="00441423" w:rsidRPr="00847192" w:rsidRDefault="00441423" w:rsidP="00441423">
      <w:pPr>
        <w:rPr>
          <w:rFonts w:ascii="Times New Roman" w:hAnsi="Times New Roman"/>
          <w:bCs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Ing. Pavla Chmelová, Ph.D.</w:t>
      </w:r>
    </w:p>
    <w:p w14:paraId="4A20A58D" w14:textId="77777777" w:rsidR="00441423" w:rsidRPr="00847192" w:rsidRDefault="00441423" w:rsidP="00441423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bCs/>
          <w:sz w:val="24"/>
          <w:szCs w:val="24"/>
        </w:rPr>
        <w:t>PhDr. Tomáš Ehler, Ph.D., MBA</w:t>
      </w:r>
    </w:p>
    <w:p w14:paraId="617BEB9C" w14:textId="77777777" w:rsidR="00441423" w:rsidRPr="00847192" w:rsidRDefault="00441423" w:rsidP="004773CE">
      <w:pPr>
        <w:rPr>
          <w:rFonts w:ascii="Times New Roman" w:hAnsi="Times New Roman"/>
          <w:sz w:val="24"/>
          <w:szCs w:val="24"/>
        </w:rPr>
      </w:pPr>
    </w:p>
    <w:p w14:paraId="37B23A18" w14:textId="77777777" w:rsidR="00D76EC7" w:rsidRPr="00847192" w:rsidRDefault="00D76EC7" w:rsidP="004773CE">
      <w:pPr>
        <w:rPr>
          <w:rFonts w:ascii="Times New Roman" w:hAnsi="Times New Roman"/>
          <w:sz w:val="24"/>
          <w:szCs w:val="24"/>
        </w:rPr>
      </w:pPr>
    </w:p>
    <w:p w14:paraId="4B6B76B2" w14:textId="77777777" w:rsidR="00D76EC7" w:rsidRPr="00847192" w:rsidRDefault="00D76EC7" w:rsidP="00D76EC7">
      <w:pPr>
        <w:spacing w:after="160" w:line="259" w:lineRule="auto"/>
        <w:rPr>
          <w:rFonts w:ascii="Times New Roman" w:hAnsi="Times New Roman"/>
          <w:b/>
          <w:i/>
          <w:sz w:val="24"/>
          <w:szCs w:val="24"/>
          <w:u w:val="single"/>
        </w:rPr>
      </w:pPr>
      <w:r w:rsidRPr="00847192">
        <w:rPr>
          <w:rFonts w:ascii="Times New Roman" w:hAnsi="Times New Roman"/>
          <w:b/>
          <w:i/>
          <w:sz w:val="24"/>
          <w:szCs w:val="24"/>
          <w:u w:val="single"/>
        </w:rPr>
        <w:t>Katedra hospodářských dějin</w:t>
      </w:r>
    </w:p>
    <w:p w14:paraId="74B56B8B" w14:textId="77777777" w:rsidR="00D76EC7" w:rsidRPr="00847192" w:rsidRDefault="00D76EC7" w:rsidP="00D76EC7">
      <w:pPr>
        <w:rPr>
          <w:rFonts w:ascii="Times New Roman" w:hAnsi="Times New Roman"/>
          <w:b/>
          <w:i/>
          <w:sz w:val="22"/>
          <w:szCs w:val="22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státní zkoušku </w:t>
      </w:r>
      <w:r w:rsidRPr="00847192">
        <w:rPr>
          <w:rFonts w:ascii="Times New Roman" w:hAnsi="Times New Roman"/>
          <w:b/>
          <w:i/>
          <w:sz w:val="22"/>
          <w:szCs w:val="22"/>
        </w:rPr>
        <w:t>z navazujícího magisterského studijního oboru Hospodářské a politické dějiny 20. století (</w:t>
      </w:r>
      <w:r w:rsidRPr="00847192">
        <w:rPr>
          <w:rFonts w:ascii="Times New Roman" w:hAnsi="Times New Roman"/>
          <w:b/>
          <w:i/>
          <w:sz w:val="24"/>
          <w:szCs w:val="24"/>
        </w:rPr>
        <w:t xml:space="preserve">kód </w:t>
      </w:r>
      <w:r w:rsidRPr="00847192">
        <w:rPr>
          <w:rFonts w:ascii="Times New Roman" w:hAnsi="Times New Roman"/>
          <w:b/>
          <w:i/>
          <w:sz w:val="22"/>
          <w:szCs w:val="22"/>
        </w:rPr>
        <w:t>HD101</w:t>
      </w:r>
      <w:r w:rsidR="00775812" w:rsidRPr="00847192">
        <w:rPr>
          <w:rFonts w:ascii="Times New Roman" w:hAnsi="Times New Roman"/>
          <w:b/>
          <w:i/>
          <w:sz w:val="22"/>
          <w:szCs w:val="22"/>
        </w:rPr>
        <w:t>, 5HDN</w:t>
      </w:r>
      <w:r w:rsidRPr="00847192">
        <w:rPr>
          <w:rFonts w:ascii="Times New Roman" w:hAnsi="Times New Roman"/>
          <w:b/>
          <w:i/>
          <w:sz w:val="22"/>
          <w:szCs w:val="22"/>
        </w:rPr>
        <w:t xml:space="preserve">) a </w:t>
      </w:r>
      <w:r w:rsidRPr="00847192">
        <w:rPr>
          <w:rFonts w:ascii="Times New Roman" w:hAnsi="Times New Roman"/>
          <w:b/>
          <w:i/>
          <w:sz w:val="24"/>
          <w:szCs w:val="24"/>
        </w:rPr>
        <w:t>pro obhajobu diplomové práce (kód</w:t>
      </w:r>
      <w:r w:rsidRPr="00847192">
        <w:rPr>
          <w:rFonts w:ascii="Times New Roman" w:hAnsi="Times New Roman"/>
          <w:b/>
          <w:i/>
          <w:sz w:val="22"/>
          <w:szCs w:val="22"/>
        </w:rPr>
        <w:t xml:space="preserve"> HD000</w:t>
      </w:r>
      <w:r w:rsidR="0052102E" w:rsidRPr="00847192">
        <w:rPr>
          <w:rFonts w:ascii="Times New Roman" w:hAnsi="Times New Roman"/>
          <w:b/>
          <w:i/>
          <w:sz w:val="22"/>
          <w:szCs w:val="22"/>
        </w:rPr>
        <w:t>, 5ODP</w:t>
      </w:r>
      <w:r w:rsidRPr="00847192">
        <w:rPr>
          <w:rFonts w:ascii="Times New Roman" w:hAnsi="Times New Roman"/>
          <w:b/>
          <w:i/>
          <w:sz w:val="22"/>
          <w:szCs w:val="22"/>
        </w:rPr>
        <w:t>)</w:t>
      </w:r>
    </w:p>
    <w:p w14:paraId="6EEBAE6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van Jakubec, CSc.</w:t>
      </w:r>
    </w:p>
    <w:p w14:paraId="628D94E1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Martin Kovář, Ph.D.</w:t>
      </w:r>
    </w:p>
    <w:p w14:paraId="6C956D41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ng. Aleš Skřivan, Ph.D.</w:t>
      </w:r>
    </w:p>
    <w:p w14:paraId="3399B7AD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Pavel Dufek, Ph.D.</w:t>
      </w:r>
    </w:p>
    <w:p w14:paraId="2B28474F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Ing. Daniel Váňa, Ph.D.</w:t>
      </w:r>
    </w:p>
    <w:p w14:paraId="434464E9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Johnson, Ph.D.</w:t>
      </w:r>
    </w:p>
    <w:p w14:paraId="31E015DD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a Švejdová, Ph.D.</w:t>
      </w:r>
    </w:p>
    <w:p w14:paraId="7CB3833E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Drábek, Ph.D.</w:t>
      </w:r>
    </w:p>
    <w:p w14:paraId="0DBED81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Chalupecký</w:t>
      </w:r>
    </w:p>
    <w:p w14:paraId="6D739F13" w14:textId="28ABBB6C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Tereza Strejčková</w:t>
      </w:r>
      <w:r w:rsidR="00F33FF8">
        <w:rPr>
          <w:rFonts w:ascii="Times New Roman" w:hAnsi="Times New Roman"/>
          <w:sz w:val="24"/>
          <w:szCs w:val="24"/>
        </w:rPr>
        <w:t>, Ph.D.</w:t>
      </w:r>
    </w:p>
    <w:p w14:paraId="07AA7DC3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</w:p>
    <w:p w14:paraId="32A75E02" w14:textId="77777777" w:rsidR="00D76EC7" w:rsidRPr="00847192" w:rsidRDefault="00D76EC7" w:rsidP="00D76EC7">
      <w:pPr>
        <w:rPr>
          <w:rFonts w:ascii="Times New Roman" w:hAnsi="Times New Roman"/>
          <w:b/>
          <w:i/>
          <w:sz w:val="22"/>
          <w:szCs w:val="22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lastRenderedPageBreak/>
        <w:t>Členové zkušebních komisí pro státní zkoušku z navazujícího magisterského studijního programu Moderní hospodářské dějiny (kód HD202</w:t>
      </w:r>
      <w:r w:rsidR="00F61F7B" w:rsidRPr="00847192">
        <w:rPr>
          <w:rFonts w:ascii="Times New Roman" w:hAnsi="Times New Roman"/>
          <w:b/>
          <w:i/>
          <w:sz w:val="24"/>
          <w:szCs w:val="24"/>
        </w:rPr>
        <w:t>, 5HD</w:t>
      </w:r>
      <w:r w:rsidR="0004687E" w:rsidRPr="00847192">
        <w:rPr>
          <w:rFonts w:ascii="Times New Roman" w:hAnsi="Times New Roman"/>
          <w:b/>
          <w:i/>
          <w:sz w:val="24"/>
          <w:szCs w:val="24"/>
        </w:rPr>
        <w:t>N</w:t>
      </w:r>
      <w:r w:rsidRPr="00847192">
        <w:rPr>
          <w:rFonts w:ascii="Times New Roman" w:hAnsi="Times New Roman"/>
          <w:b/>
          <w:i/>
          <w:sz w:val="22"/>
          <w:szCs w:val="22"/>
        </w:rPr>
        <w:t xml:space="preserve">) a </w:t>
      </w:r>
      <w:r w:rsidRPr="00847192">
        <w:rPr>
          <w:rFonts w:ascii="Times New Roman" w:hAnsi="Times New Roman"/>
          <w:b/>
          <w:i/>
          <w:sz w:val="24"/>
          <w:szCs w:val="24"/>
        </w:rPr>
        <w:t>pro obhajobu diplomové práce (kód</w:t>
      </w:r>
      <w:r w:rsidRPr="00847192">
        <w:rPr>
          <w:rFonts w:ascii="Times New Roman" w:hAnsi="Times New Roman"/>
          <w:b/>
          <w:i/>
          <w:sz w:val="22"/>
          <w:szCs w:val="22"/>
        </w:rPr>
        <w:t xml:space="preserve"> HD222</w:t>
      </w:r>
      <w:r w:rsidR="00C01057" w:rsidRPr="00847192">
        <w:rPr>
          <w:rFonts w:ascii="Times New Roman" w:hAnsi="Times New Roman"/>
          <w:b/>
          <w:i/>
          <w:sz w:val="22"/>
          <w:szCs w:val="22"/>
        </w:rPr>
        <w:t xml:space="preserve">, </w:t>
      </w:r>
      <w:r w:rsidR="00C77DC7" w:rsidRPr="00847192">
        <w:rPr>
          <w:rFonts w:ascii="Times New Roman" w:hAnsi="Times New Roman"/>
          <w:b/>
          <w:i/>
          <w:sz w:val="22"/>
          <w:szCs w:val="22"/>
        </w:rPr>
        <w:t>5ODP</w:t>
      </w:r>
      <w:r w:rsidRPr="00847192">
        <w:rPr>
          <w:rFonts w:ascii="Times New Roman" w:hAnsi="Times New Roman"/>
          <w:b/>
          <w:i/>
          <w:sz w:val="22"/>
          <w:szCs w:val="22"/>
        </w:rPr>
        <w:t>)</w:t>
      </w:r>
    </w:p>
    <w:p w14:paraId="59CE4718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van Jakubec, CSc.</w:t>
      </w:r>
    </w:p>
    <w:p w14:paraId="598A51CA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Martin Kovář, Ph.D.</w:t>
      </w:r>
    </w:p>
    <w:p w14:paraId="2A7085B4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ng. Aleš Skřivan, Ph.D.</w:t>
      </w:r>
    </w:p>
    <w:p w14:paraId="0151BE25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Pavel Dufek, Ph.D.</w:t>
      </w:r>
    </w:p>
    <w:p w14:paraId="37F83F13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Ing. Daniel Váňa, Ph.D.</w:t>
      </w:r>
    </w:p>
    <w:p w14:paraId="49988722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Johnson, Ph.D.</w:t>
      </w:r>
    </w:p>
    <w:p w14:paraId="7B84F06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a Švejdová, Ph.D.</w:t>
      </w:r>
    </w:p>
    <w:p w14:paraId="36068897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Drábek, Ph.D.</w:t>
      </w:r>
    </w:p>
    <w:p w14:paraId="33B2CA1E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Chalupecký</w:t>
      </w:r>
    </w:p>
    <w:p w14:paraId="6D00C2C1" w14:textId="7B775074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Tereza Strejčková</w:t>
      </w:r>
      <w:r w:rsidR="00F33FF8">
        <w:rPr>
          <w:rFonts w:ascii="Times New Roman" w:hAnsi="Times New Roman"/>
          <w:sz w:val="24"/>
          <w:szCs w:val="24"/>
        </w:rPr>
        <w:t>, Ph.D.</w:t>
      </w:r>
    </w:p>
    <w:p w14:paraId="513C487E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</w:p>
    <w:p w14:paraId="10B5F6A6" w14:textId="497ED00D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 xml:space="preserve">soubornou </w:t>
      </w:r>
      <w:r w:rsidRPr="00847192">
        <w:rPr>
          <w:rFonts w:ascii="Times New Roman" w:hAnsi="Times New Roman"/>
          <w:b/>
          <w:i/>
          <w:sz w:val="24"/>
          <w:szCs w:val="24"/>
        </w:rPr>
        <w:t>zkoušku z vedlejší specializace Novodobé hospodářské dějiny (5HD2)</w:t>
      </w:r>
    </w:p>
    <w:p w14:paraId="2FC3EEDC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van Jakubec, CSc.</w:t>
      </w:r>
    </w:p>
    <w:p w14:paraId="0AAF3C6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Martin Kovář, Ph.D.</w:t>
      </w:r>
    </w:p>
    <w:p w14:paraId="7FABE92A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PhDr. Ing. Aleš Skřivan, Ph.D.</w:t>
      </w:r>
    </w:p>
    <w:p w14:paraId="50135BAA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Pavel Dufek, Ph.D.</w:t>
      </w:r>
    </w:p>
    <w:p w14:paraId="11B059AF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Ing. Daniel Váňa, Ph.D.</w:t>
      </w:r>
    </w:p>
    <w:p w14:paraId="356D541C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Zdenka Johnson, Ph.D.</w:t>
      </w:r>
    </w:p>
    <w:p w14:paraId="3E407F3A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a Švejdová, Ph.D.</w:t>
      </w:r>
    </w:p>
    <w:p w14:paraId="4B5DB1BB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Drábek, Ph.D.</w:t>
      </w:r>
    </w:p>
    <w:p w14:paraId="64782EB8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Petr Chalupecký</w:t>
      </w:r>
    </w:p>
    <w:p w14:paraId="71A5363D" w14:textId="2B566E13" w:rsidR="00D76EC7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Tereza Strejčková</w:t>
      </w:r>
      <w:r w:rsidR="00F33FF8">
        <w:rPr>
          <w:rFonts w:ascii="Times New Roman" w:hAnsi="Times New Roman"/>
          <w:sz w:val="24"/>
          <w:szCs w:val="24"/>
        </w:rPr>
        <w:t>, Ph.D.</w:t>
      </w:r>
    </w:p>
    <w:p w14:paraId="6A1EA37D" w14:textId="77777777" w:rsidR="00D76EC7" w:rsidRDefault="00D76EC7" w:rsidP="00D76EC7">
      <w:pPr>
        <w:rPr>
          <w:rFonts w:ascii="Times New Roman" w:hAnsi="Times New Roman"/>
          <w:sz w:val="24"/>
          <w:szCs w:val="24"/>
        </w:rPr>
      </w:pPr>
    </w:p>
    <w:p w14:paraId="3472F0D1" w14:textId="28D1EA9F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</w:pPr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>soubornou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zkoušku z vedlejší specializace Dějiny mezinárodních ekonomických vztahů (5HD3)</w:t>
      </w:r>
    </w:p>
    <w:p w14:paraId="388D45D0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Ivan Jakubec, CSc.</w:t>
      </w:r>
    </w:p>
    <w:p w14:paraId="1EBC05C5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Martin Kovář, Ph.D.</w:t>
      </w:r>
    </w:p>
    <w:p w14:paraId="2E361BCD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Ing. Aleš Skřivan, Ph.D.</w:t>
      </w:r>
    </w:p>
    <w:p w14:paraId="50119699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Pavel Dufek, Ph.D.</w:t>
      </w:r>
    </w:p>
    <w:p w14:paraId="4DCB4605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hDr. Ing. Daniel Váňa, Ph.D.</w:t>
      </w:r>
    </w:p>
    <w:p w14:paraId="0A4A10E0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Ing. Zdenka Johnson, Ph.D.</w:t>
      </w:r>
    </w:p>
    <w:p w14:paraId="567619CC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a Švejdová, Ph.D.</w:t>
      </w:r>
    </w:p>
    <w:p w14:paraId="0BC87856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Drábek, Ph.D.</w:t>
      </w:r>
    </w:p>
    <w:p w14:paraId="24BD2AD3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Ing. Petr Chalupecký</w:t>
      </w:r>
    </w:p>
    <w:p w14:paraId="0820A13F" w14:textId="2DC9932A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Tereza Strejčková</w:t>
      </w:r>
      <w:r w:rsidR="00F33FF8">
        <w:rPr>
          <w:rFonts w:ascii="Times New Roman" w:hAnsi="Times New Roman"/>
          <w:sz w:val="24"/>
          <w:szCs w:val="24"/>
        </w:rPr>
        <w:t>, Ph.D.</w:t>
      </w:r>
    </w:p>
    <w:p w14:paraId="66D69107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</w:p>
    <w:p w14:paraId="50869AA6" w14:textId="7422D1B2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</w:pPr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 xml:space="preserve">soubornou </w:t>
      </w:r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zkoušku z vedlejší specializace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>Modern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>History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>of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>Economic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</w:t>
      </w:r>
      <w:proofErr w:type="spellStart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>Policy</w:t>
      </w:r>
      <w:proofErr w:type="spellEnd"/>
      <w:r w:rsidRPr="00847192">
        <w:rPr>
          <w:rFonts w:ascii="Times New Roman" w:hAnsi="Times New Roman"/>
          <w:b/>
          <w:bCs/>
          <w:i/>
          <w:iCs/>
          <w:sz w:val="24"/>
          <w:szCs w:val="24"/>
          <w:lang w:eastAsia="cs-CZ"/>
        </w:rPr>
        <w:t xml:space="preserve"> (kód 5MH)</w:t>
      </w:r>
    </w:p>
    <w:p w14:paraId="56E7BBBA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Ivan Jakubec, CSc.</w:t>
      </w:r>
    </w:p>
    <w:p w14:paraId="1319BE37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Martin Kovář, Ph.D.</w:t>
      </w:r>
    </w:p>
    <w:p w14:paraId="5DA3102E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rof. PhDr. Ing. Aleš Skřivan, Ph.D.</w:t>
      </w:r>
    </w:p>
    <w:p w14:paraId="3B89B8A8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Pavel Dufek, Ph.D.</w:t>
      </w:r>
    </w:p>
    <w:p w14:paraId="2D7DDBCD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PhDr. Ing. Daniel Váňa, Ph.D.</w:t>
      </w:r>
    </w:p>
    <w:p w14:paraId="506607FC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t>Ing. Zdenka Johnson, Ph.D.</w:t>
      </w:r>
    </w:p>
    <w:p w14:paraId="754D3772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na Švejdová, Ph.D.</w:t>
      </w:r>
    </w:p>
    <w:p w14:paraId="2E54F5A5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Jakub Drábek, Ph.D.</w:t>
      </w:r>
    </w:p>
    <w:p w14:paraId="0C607DB5" w14:textId="77777777" w:rsidR="00D76EC7" w:rsidRPr="00847192" w:rsidRDefault="00D76EC7" w:rsidP="00D76EC7">
      <w:pPr>
        <w:autoSpaceDE w:val="0"/>
        <w:autoSpaceDN w:val="0"/>
        <w:adjustRightInd w:val="0"/>
        <w:spacing w:line="240" w:lineRule="atLeast"/>
        <w:rPr>
          <w:rFonts w:ascii="Times New Roman" w:hAnsi="Times New Roman"/>
          <w:sz w:val="24"/>
          <w:szCs w:val="24"/>
          <w:lang w:eastAsia="cs-CZ"/>
        </w:rPr>
      </w:pPr>
      <w:r w:rsidRPr="00847192">
        <w:rPr>
          <w:rFonts w:ascii="Times New Roman" w:hAnsi="Times New Roman"/>
          <w:sz w:val="24"/>
          <w:szCs w:val="24"/>
          <w:lang w:eastAsia="cs-CZ"/>
        </w:rPr>
        <w:lastRenderedPageBreak/>
        <w:t>Ing. Petr Chalupecký</w:t>
      </w:r>
    </w:p>
    <w:p w14:paraId="6CC33628" w14:textId="291F77F1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Tereza Strejčková</w:t>
      </w:r>
      <w:r w:rsidR="00F33FF8">
        <w:rPr>
          <w:rFonts w:ascii="Times New Roman" w:hAnsi="Times New Roman"/>
          <w:sz w:val="24"/>
          <w:szCs w:val="24"/>
        </w:rPr>
        <w:t>, Ph.D.</w:t>
      </w:r>
    </w:p>
    <w:p w14:paraId="18019F95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</w:p>
    <w:p w14:paraId="1153E522" w14:textId="77777777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  <w:u w:val="single"/>
        </w:rPr>
      </w:pPr>
      <w:r w:rsidRPr="00847192">
        <w:rPr>
          <w:rFonts w:ascii="Times New Roman" w:hAnsi="Times New Roman"/>
          <w:b/>
          <w:i/>
          <w:sz w:val="24"/>
          <w:szCs w:val="24"/>
          <w:u w:val="single"/>
        </w:rPr>
        <w:t>Katedra regionálních studií</w:t>
      </w:r>
    </w:p>
    <w:p w14:paraId="5A8A0033" w14:textId="77777777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</w:rPr>
      </w:pPr>
    </w:p>
    <w:p w14:paraId="7B367CDD" w14:textId="45021E5F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A10FE9" w:rsidRPr="00847192">
        <w:rPr>
          <w:rFonts w:ascii="Times New Roman" w:hAnsi="Times New Roman"/>
          <w:b/>
          <w:i/>
          <w:sz w:val="24"/>
          <w:szCs w:val="24"/>
        </w:rPr>
        <w:t>soubornou</w:t>
      </w:r>
      <w:r w:rsidRPr="00847192">
        <w:rPr>
          <w:rFonts w:ascii="Times New Roman" w:hAnsi="Times New Roman"/>
          <w:b/>
          <w:i/>
          <w:sz w:val="24"/>
          <w:szCs w:val="24"/>
        </w:rPr>
        <w:t xml:space="preserve"> zkoušku z vedlejší specializace Ekonomický rozvoj měst a regionů (5RR1)</w:t>
      </w:r>
    </w:p>
    <w:p w14:paraId="74613067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prof. Ing. Jaroslav Macháček, CSc. </w:t>
      </w:r>
    </w:p>
    <w:p w14:paraId="4F8AE504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prof. RNDr. René Wokoun, CSc. </w:t>
      </w:r>
    </w:p>
    <w:p w14:paraId="1E809F33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Jan Čadil, Ph.D.</w:t>
      </w:r>
    </w:p>
    <w:p w14:paraId="47682BB6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Martin Pělucha, Ph.D.</w:t>
      </w:r>
    </w:p>
    <w:p w14:paraId="0261CA33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Jiří Patočka, CSc.</w:t>
      </w:r>
    </w:p>
    <w:p w14:paraId="7C96BB46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Jitka Peková, CSc.</w:t>
      </w:r>
    </w:p>
    <w:p w14:paraId="3D9B67D7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Petr Toth, Ph.D.</w:t>
      </w:r>
    </w:p>
    <w:p w14:paraId="0DEB73CE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RNDr. Jana Kouřilová, Ph.D.</w:t>
      </w:r>
    </w:p>
    <w:p w14:paraId="1CC6715E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RNDr. Josef Postránecký</w:t>
      </w:r>
    </w:p>
    <w:p w14:paraId="03F7DA3A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Hana Černá Silovská, Ph.D.</w:t>
      </w:r>
    </w:p>
    <w:p w14:paraId="5B740B40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artin Lukavec, Ph.D.</w:t>
      </w:r>
    </w:p>
    <w:p w14:paraId="772D4908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                     </w:t>
      </w:r>
    </w:p>
    <w:p w14:paraId="1F57B2A4" w14:textId="1B8579EB" w:rsidR="00D76EC7" w:rsidRPr="00847192" w:rsidRDefault="00D76EC7" w:rsidP="00D76EC7">
      <w:pPr>
        <w:pStyle w:val="Textbody"/>
        <w:spacing w:after="0" w:line="240" w:lineRule="auto"/>
        <w:rPr>
          <w:rFonts w:ascii="Times New Roman" w:hAnsi="Times New Roman"/>
        </w:rPr>
      </w:pPr>
      <w:r w:rsidRPr="00847192">
        <w:rPr>
          <w:rFonts w:ascii="Times New Roman" w:hAnsi="Times New Roman"/>
          <w:b/>
          <w:i/>
        </w:rPr>
        <w:t>Členové zkušebních komisí pro státní zkoušku z navazujícího magisterského studijního programu Regionalistika a veřejná správa (kód RV101</w:t>
      </w:r>
      <w:r w:rsidR="00A10FE9" w:rsidRPr="00847192">
        <w:rPr>
          <w:rFonts w:ascii="Times New Roman" w:hAnsi="Times New Roman"/>
          <w:b/>
          <w:i/>
        </w:rPr>
        <w:t xml:space="preserve"> a 5RVSN) a pro obhajobu diplomové práce (kód RV000 a</w:t>
      </w:r>
      <w:r w:rsidR="00D219FD" w:rsidRPr="00847192">
        <w:rPr>
          <w:rFonts w:ascii="Times New Roman" w:hAnsi="Times New Roman"/>
          <w:b/>
          <w:i/>
        </w:rPr>
        <w:t xml:space="preserve"> 5</w:t>
      </w:r>
      <w:r w:rsidR="00A10FE9" w:rsidRPr="00847192">
        <w:rPr>
          <w:rFonts w:ascii="Times New Roman" w:hAnsi="Times New Roman"/>
          <w:b/>
          <w:i/>
        </w:rPr>
        <w:t>ODP)</w:t>
      </w:r>
    </w:p>
    <w:p w14:paraId="2F97ACC2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prof. Ing. Jaroslav Macháček, CSc. </w:t>
      </w:r>
      <w:r w:rsidRPr="00847192">
        <w:t> </w:t>
      </w:r>
    </w:p>
    <w:p w14:paraId="68CB555B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prof. RNDr. René Wokoun, CSc. </w:t>
      </w:r>
      <w:r w:rsidRPr="00847192">
        <w:t> </w:t>
      </w:r>
    </w:p>
    <w:p w14:paraId="5B967DD1" w14:textId="77777777" w:rsidR="0098149D" w:rsidRPr="00847192" w:rsidRDefault="0098149D" w:rsidP="0098149D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Jan Čadil, Ph.D.</w:t>
      </w:r>
    </w:p>
    <w:p w14:paraId="37659B22" w14:textId="77777777" w:rsidR="0098149D" w:rsidRPr="00847192" w:rsidRDefault="0098149D" w:rsidP="0098149D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Martin Pělucha, Ph.D.</w:t>
      </w:r>
    </w:p>
    <w:p w14:paraId="4FFD49E2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doc. Ing. Jiří Patočka, CSc.</w:t>
      </w:r>
      <w:r w:rsidRPr="00847192">
        <w:t> </w:t>
      </w:r>
    </w:p>
    <w:p w14:paraId="43083779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doc. Ing. Jitka Peková, CSc.</w:t>
      </w:r>
      <w:r w:rsidRPr="00847192">
        <w:t> </w:t>
      </w:r>
    </w:p>
    <w:p w14:paraId="2D44E4AA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doc. Ing. Petr Toth, Ph.D.</w:t>
      </w:r>
      <w:r w:rsidRPr="00847192">
        <w:t> </w:t>
      </w:r>
    </w:p>
    <w:p w14:paraId="47052114" w14:textId="77777777" w:rsidR="0098149D" w:rsidRPr="00847192" w:rsidRDefault="0098149D" w:rsidP="0098149D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Jan Vláčil, CSc.</w:t>
      </w:r>
    </w:p>
    <w:p w14:paraId="2AD2D582" w14:textId="77777777" w:rsidR="0098149D" w:rsidRPr="00847192" w:rsidRDefault="0098149D" w:rsidP="0098149D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JUDr. Jan Pauly, CSc</w:t>
      </w:r>
    </w:p>
    <w:p w14:paraId="75559C83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RNDr. Jana Kouřilová, Ph.D.</w:t>
      </w:r>
      <w:r w:rsidRPr="00847192">
        <w:t> </w:t>
      </w:r>
    </w:p>
    <w:p w14:paraId="706247F2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RNDr. Josef Postránecký</w:t>
      </w:r>
      <w:r w:rsidRPr="00847192">
        <w:t> </w:t>
      </w:r>
    </w:p>
    <w:p w14:paraId="056F0096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Ing. Hana Černá Silovská, Ph.D.</w:t>
      </w:r>
      <w:r w:rsidRPr="00847192">
        <w:t> </w:t>
      </w:r>
    </w:p>
    <w:p w14:paraId="64393282" w14:textId="77777777" w:rsidR="0098149D" w:rsidRPr="00847192" w:rsidRDefault="0098149D" w:rsidP="0098149D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artin Lukavec, Ph.D.</w:t>
      </w:r>
    </w:p>
    <w:p w14:paraId="7F3DD2CE" w14:textId="77777777" w:rsidR="0098149D" w:rsidRPr="00847192" w:rsidRDefault="0098149D" w:rsidP="0098149D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Tomáš Louda, CSc.</w:t>
      </w:r>
    </w:p>
    <w:p w14:paraId="01CD1F4E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JUDr. PhDr. Jaroslav Kuba, CSc.</w:t>
      </w:r>
    </w:p>
    <w:p w14:paraId="353692BB" w14:textId="77777777" w:rsidR="0098149D" w:rsidRPr="00847192" w:rsidRDefault="0098149D" w:rsidP="0098149D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JUDr. Miloš Matula, CSc.</w:t>
      </w:r>
    </w:p>
    <w:p w14:paraId="09A7EDE6" w14:textId="77777777" w:rsidR="0098149D" w:rsidRPr="00847192" w:rsidRDefault="0098149D" w:rsidP="0098149D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Jan Vondráček</w:t>
      </w:r>
    </w:p>
    <w:p w14:paraId="0A5E527F" w14:textId="77777777" w:rsidR="0098149D" w:rsidRPr="00847192" w:rsidRDefault="0098149D" w:rsidP="0098149D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Mgr. Tomáš Lechner, Ph.D.</w:t>
      </w:r>
    </w:p>
    <w:p w14:paraId="0011BF13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</w:p>
    <w:p w14:paraId="43DBF1ED" w14:textId="341343B0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>Členové zkušebních komisí pro státní zkoušku z bakalářského studijního programu Veřejná správa a regionální rozvoj (kód RE1</w:t>
      </w:r>
      <w:r w:rsidR="00D219FD" w:rsidRPr="00847192">
        <w:rPr>
          <w:rFonts w:ascii="Times New Roman" w:hAnsi="Times New Roman"/>
          <w:b/>
          <w:i/>
          <w:sz w:val="24"/>
          <w:szCs w:val="24"/>
        </w:rPr>
        <w:t>, 5REB) a pro obhajobu bakalářské práce (kód RE0 a</w:t>
      </w:r>
      <w:r w:rsidR="00EE1A99" w:rsidRPr="00847192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D219FD" w:rsidRPr="00847192">
        <w:rPr>
          <w:rFonts w:ascii="Times New Roman" w:hAnsi="Times New Roman"/>
          <w:b/>
          <w:i/>
          <w:sz w:val="24"/>
          <w:szCs w:val="24"/>
        </w:rPr>
        <w:t>5OBP</w:t>
      </w:r>
      <w:r w:rsidRPr="00847192">
        <w:rPr>
          <w:rFonts w:ascii="Times New Roman" w:hAnsi="Times New Roman"/>
          <w:b/>
          <w:i/>
          <w:sz w:val="24"/>
          <w:szCs w:val="24"/>
        </w:rPr>
        <w:t>)</w:t>
      </w:r>
    </w:p>
    <w:p w14:paraId="67DCE983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prof. Ing. Jaroslav Macháček, CSc. </w:t>
      </w:r>
    </w:p>
    <w:p w14:paraId="20F73AF5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prof. RNDr. René Wokoun, CSc. </w:t>
      </w:r>
    </w:p>
    <w:p w14:paraId="479D7FDA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Jan Čadil, Ph.D.</w:t>
      </w:r>
    </w:p>
    <w:p w14:paraId="003EA68A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Ing. Martin Pělucha, Ph.D.</w:t>
      </w:r>
    </w:p>
    <w:p w14:paraId="7E87B586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Jiří Patočka, CSc.</w:t>
      </w:r>
    </w:p>
    <w:p w14:paraId="374BDB21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Ing. Jitka Peková, CSc.</w:t>
      </w:r>
    </w:p>
    <w:p w14:paraId="7422562E" w14:textId="026A1424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lastRenderedPageBreak/>
        <w:t>doc. Ing. Petr Toth, Ph.D.</w:t>
      </w:r>
    </w:p>
    <w:p w14:paraId="3A934B2C" w14:textId="3FB7A344" w:rsidR="0098149D" w:rsidRPr="00847192" w:rsidRDefault="0098149D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Jan Vláčil, CSc.</w:t>
      </w:r>
    </w:p>
    <w:p w14:paraId="645110B4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RNDr. Jana Kouřilová, Ph.D.</w:t>
      </w:r>
    </w:p>
    <w:p w14:paraId="14FABC1C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RNDr. Josef Postránecký</w:t>
      </w:r>
    </w:p>
    <w:p w14:paraId="720F352B" w14:textId="77777777" w:rsidR="00D76EC7" w:rsidRPr="00847192" w:rsidRDefault="00D76EC7" w:rsidP="00D76EC7">
      <w:pPr>
        <w:pStyle w:val="Textbody"/>
        <w:spacing w:after="0" w:line="240" w:lineRule="auto"/>
        <w:rPr>
          <w:rFonts w:hint="eastAsia"/>
        </w:rPr>
      </w:pPr>
      <w:r w:rsidRPr="00847192">
        <w:rPr>
          <w:rFonts w:ascii="Times New Roman" w:hAnsi="Times New Roman"/>
        </w:rPr>
        <w:t>Ing. Hana Černá Silovská, Ph.D.</w:t>
      </w:r>
      <w:r w:rsidRPr="00847192">
        <w:t> </w:t>
      </w:r>
    </w:p>
    <w:p w14:paraId="23318726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Ing. Martin Lukavec, Ph.D.</w:t>
      </w:r>
    </w:p>
    <w:p w14:paraId="19439575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rof. JUDr. Richard Pomahač, CSc.</w:t>
      </w:r>
    </w:p>
    <w:p w14:paraId="50C96C7D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JUDr. Jan Pauly, CSc.</w:t>
      </w:r>
    </w:p>
    <w:p w14:paraId="5A53E015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PhDr. Jaroslav Kuba, CSc.</w:t>
      </w:r>
    </w:p>
    <w:p w14:paraId="5EC87C5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Tomáš Louda, CSc.</w:t>
      </w:r>
    </w:p>
    <w:p w14:paraId="4C55FE7A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Miloš Matula, CSc.</w:t>
      </w:r>
    </w:p>
    <w:p w14:paraId="1A105A00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JUDr. Jan Vondráček</w:t>
      </w:r>
    </w:p>
    <w:p w14:paraId="00597703" w14:textId="77777777" w:rsidR="00D76EC7" w:rsidRPr="00847192" w:rsidRDefault="00D76EC7" w:rsidP="00D76EC7">
      <w:pPr>
        <w:tabs>
          <w:tab w:val="left" w:pos="1080"/>
        </w:tabs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Mgr. Tomáš Lechner, Ph.D.</w:t>
      </w:r>
    </w:p>
    <w:p w14:paraId="03376CBC" w14:textId="54693181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</w:p>
    <w:p w14:paraId="629D0BF6" w14:textId="77777777" w:rsidR="00090EE0" w:rsidRPr="00847192" w:rsidRDefault="00090EE0" w:rsidP="00D76EC7">
      <w:pPr>
        <w:rPr>
          <w:rFonts w:ascii="Times New Roman" w:hAnsi="Times New Roman"/>
          <w:sz w:val="24"/>
          <w:szCs w:val="24"/>
        </w:rPr>
      </w:pPr>
    </w:p>
    <w:p w14:paraId="0E82E4CF" w14:textId="77777777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  <w:u w:val="single"/>
        </w:rPr>
      </w:pPr>
      <w:r w:rsidRPr="00847192">
        <w:rPr>
          <w:rFonts w:ascii="Times New Roman" w:hAnsi="Times New Roman"/>
          <w:b/>
          <w:i/>
          <w:sz w:val="24"/>
          <w:szCs w:val="24"/>
          <w:u w:val="single"/>
        </w:rPr>
        <w:t>Katedra filosofie</w:t>
      </w:r>
    </w:p>
    <w:p w14:paraId="4E908DD6" w14:textId="77777777" w:rsidR="00270933" w:rsidRPr="00847192" w:rsidRDefault="00270933" w:rsidP="00D76EC7">
      <w:pPr>
        <w:rPr>
          <w:rFonts w:ascii="Times New Roman" w:hAnsi="Times New Roman"/>
          <w:b/>
          <w:i/>
          <w:sz w:val="24"/>
          <w:szCs w:val="24"/>
          <w:u w:val="single"/>
        </w:rPr>
      </w:pPr>
    </w:p>
    <w:p w14:paraId="1A9E1FE7" w14:textId="11F186BD" w:rsidR="00D76EC7" w:rsidRPr="00847192" w:rsidRDefault="00D76EC7" w:rsidP="00D76EC7">
      <w:pPr>
        <w:rPr>
          <w:rFonts w:ascii="Times New Roman" w:hAnsi="Times New Roman"/>
          <w:b/>
          <w:i/>
          <w:sz w:val="24"/>
          <w:szCs w:val="24"/>
        </w:rPr>
      </w:pPr>
      <w:r w:rsidRPr="00847192">
        <w:rPr>
          <w:rFonts w:ascii="Times New Roman" w:hAnsi="Times New Roman"/>
          <w:b/>
          <w:i/>
          <w:sz w:val="24"/>
          <w:szCs w:val="24"/>
        </w:rPr>
        <w:t xml:space="preserve">Členové zkušebních komisí pro </w:t>
      </w:r>
      <w:r w:rsidR="00936C85" w:rsidRPr="00847192">
        <w:rPr>
          <w:rFonts w:ascii="Times New Roman" w:hAnsi="Times New Roman"/>
          <w:b/>
          <w:i/>
          <w:sz w:val="24"/>
          <w:szCs w:val="24"/>
        </w:rPr>
        <w:t xml:space="preserve">soubornou </w:t>
      </w:r>
      <w:r w:rsidRPr="00847192">
        <w:rPr>
          <w:rFonts w:ascii="Times New Roman" w:hAnsi="Times New Roman"/>
          <w:b/>
          <w:i/>
          <w:sz w:val="24"/>
          <w:szCs w:val="24"/>
        </w:rPr>
        <w:t>zkoušku z vedlejší specializace Filosofie a metodologie ekonomických věd (5FI1)</w:t>
      </w:r>
    </w:p>
    <w:p w14:paraId="3F3A91EC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doc. PhDr. Ján Pavlík</w:t>
      </w:r>
    </w:p>
    <w:p w14:paraId="33A8FAC9" w14:textId="77777777" w:rsidR="00D76EC7" w:rsidRPr="00847192" w:rsidRDefault="00C77D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 xml:space="preserve">doc. </w:t>
      </w:r>
      <w:r w:rsidR="00D76EC7" w:rsidRPr="00847192">
        <w:rPr>
          <w:rFonts w:ascii="Times New Roman" w:hAnsi="Times New Roman"/>
          <w:sz w:val="24"/>
          <w:szCs w:val="24"/>
        </w:rPr>
        <w:t>Mgr. Ing. Miroslav Vacura, Ph.D.</w:t>
      </w:r>
    </w:p>
    <w:p w14:paraId="74A9B2E1" w14:textId="77777777" w:rsidR="00D76EC7" w:rsidRPr="00847192" w:rsidRDefault="00D76EC7" w:rsidP="00D76EC7">
      <w:pPr>
        <w:rPr>
          <w:rFonts w:ascii="Times New Roman" w:hAnsi="Times New Roman"/>
          <w:sz w:val="24"/>
          <w:szCs w:val="24"/>
        </w:rPr>
      </w:pPr>
      <w:r w:rsidRPr="00847192">
        <w:rPr>
          <w:rFonts w:ascii="Times New Roman" w:hAnsi="Times New Roman"/>
          <w:sz w:val="24"/>
          <w:szCs w:val="24"/>
        </w:rPr>
        <w:t>PhDr. Ing. Miroslav Vlček, Ph.D.</w:t>
      </w:r>
    </w:p>
    <w:p w14:paraId="2D4054FB" w14:textId="24687310" w:rsidR="00D76EC7" w:rsidRPr="00A85510" w:rsidRDefault="00D76EC7" w:rsidP="00D76EC7">
      <w:pPr>
        <w:rPr>
          <w:rFonts w:ascii="Times New Roman" w:hAnsi="Times New Roman"/>
          <w:strike/>
          <w:sz w:val="24"/>
          <w:szCs w:val="24"/>
        </w:rPr>
      </w:pPr>
    </w:p>
    <w:p w14:paraId="1808E2C0" w14:textId="77777777" w:rsidR="00D76EC7" w:rsidRDefault="00D76EC7" w:rsidP="00D76EC7">
      <w:pPr>
        <w:rPr>
          <w:rFonts w:ascii="Times New Roman" w:hAnsi="Times New Roman"/>
          <w:sz w:val="24"/>
          <w:szCs w:val="24"/>
        </w:rPr>
      </w:pPr>
    </w:p>
    <w:p w14:paraId="27EF90C1" w14:textId="77777777" w:rsidR="00D76EC7" w:rsidRDefault="00D76EC7" w:rsidP="00D76EC7">
      <w:pPr>
        <w:rPr>
          <w:rFonts w:ascii="Times New Roman" w:hAnsi="Times New Roman"/>
          <w:sz w:val="24"/>
          <w:szCs w:val="24"/>
        </w:rPr>
      </w:pPr>
    </w:p>
    <w:p w14:paraId="53D35105" w14:textId="77777777" w:rsidR="00D76EC7" w:rsidRPr="00AD4F49" w:rsidRDefault="00D76EC7" w:rsidP="00D76EC7">
      <w:pPr>
        <w:rPr>
          <w:rFonts w:ascii="Times New Roman" w:hAnsi="Times New Roman"/>
          <w:sz w:val="24"/>
          <w:szCs w:val="24"/>
        </w:rPr>
      </w:pPr>
    </w:p>
    <w:p w14:paraId="47B84CFA" w14:textId="77777777" w:rsidR="00D76EC7" w:rsidRDefault="00D76EC7" w:rsidP="00D76EC7">
      <w:pPr>
        <w:rPr>
          <w:rFonts w:ascii="Times New Roman" w:hAnsi="Times New Roman"/>
          <w:sz w:val="24"/>
          <w:szCs w:val="24"/>
        </w:rPr>
      </w:pPr>
    </w:p>
    <w:p w14:paraId="046DFB0D" w14:textId="77777777" w:rsidR="00D76EC7" w:rsidRDefault="00D76EC7" w:rsidP="00D76EC7">
      <w:pPr>
        <w:spacing w:after="160" w:line="259" w:lineRule="auto"/>
        <w:rPr>
          <w:rFonts w:ascii="Times New Roman" w:hAnsi="Times New Roman"/>
          <w:b/>
          <w:i/>
          <w:sz w:val="24"/>
          <w:szCs w:val="24"/>
          <w:u w:val="single"/>
        </w:rPr>
      </w:pPr>
    </w:p>
    <w:sectPr w:rsidR="00D76EC7" w:rsidSect="00D440A5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C5780" w14:textId="77777777" w:rsidR="006042FC" w:rsidRDefault="006042FC">
      <w:r>
        <w:separator/>
      </w:r>
    </w:p>
  </w:endnote>
  <w:endnote w:type="continuationSeparator" w:id="0">
    <w:p w14:paraId="543E6F81" w14:textId="77777777" w:rsidR="006042FC" w:rsidRDefault="00604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ttawa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8BF6E" w14:textId="77777777" w:rsidR="00643C09" w:rsidRDefault="004773CE">
    <w:pPr>
      <w:pStyle w:val="Zpat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7434DC9D" w14:textId="77777777" w:rsidR="00643C09" w:rsidRDefault="00643C0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4265A" w14:textId="77777777" w:rsidR="00643C09" w:rsidRDefault="004773CE">
    <w:pPr>
      <w:pStyle w:val="Zpat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7E03D56" w14:textId="77777777" w:rsidR="00643C09" w:rsidRDefault="00643C0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4C83D" w14:textId="77777777" w:rsidR="006042FC" w:rsidRDefault="006042FC">
      <w:r>
        <w:separator/>
      </w:r>
    </w:p>
  </w:footnote>
  <w:footnote w:type="continuationSeparator" w:id="0">
    <w:p w14:paraId="41BE09D5" w14:textId="77777777" w:rsidR="006042FC" w:rsidRDefault="00604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B9679" w14:textId="77777777" w:rsidR="00643C09" w:rsidRDefault="00643C09" w:rsidP="00364FBE">
    <w:pPr>
      <w:pStyle w:val="Zhlav"/>
      <w:tabs>
        <w:tab w:val="center" w:pos="1620"/>
        <w:tab w:val="center" w:pos="1701"/>
      </w:tabs>
      <w:ind w:left="81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89683" w14:textId="77777777" w:rsidR="00643C09" w:rsidRDefault="00643C09" w:rsidP="006C039C">
    <w:pPr>
      <w:pStyle w:val="Zhlav"/>
      <w:tabs>
        <w:tab w:val="center" w:pos="1620"/>
      </w:tabs>
    </w:pPr>
  </w:p>
  <w:p w14:paraId="4F530A4A" w14:textId="77777777" w:rsidR="00643C09" w:rsidRPr="002969E9" w:rsidRDefault="00643C09" w:rsidP="006C039C">
    <w:pPr>
      <w:pStyle w:val="Zhlav"/>
      <w:tabs>
        <w:tab w:val="center" w:pos="1620"/>
      </w:tabs>
      <w:rPr>
        <w:sz w:val="23"/>
        <w:szCs w:val="23"/>
      </w:rPr>
    </w:pPr>
  </w:p>
  <w:p w14:paraId="3FBE8589" w14:textId="77777777" w:rsidR="00643C09" w:rsidRDefault="00643C09" w:rsidP="006C039C">
    <w:pPr>
      <w:pStyle w:val="Zhlav"/>
      <w:tabs>
        <w:tab w:val="center" w:pos="1620"/>
      </w:tabs>
    </w:pPr>
  </w:p>
  <w:p w14:paraId="0B15ABA5" w14:textId="77777777" w:rsidR="00643C09" w:rsidRDefault="00643C09" w:rsidP="006C039C">
    <w:pPr>
      <w:pStyle w:val="Zhlav"/>
      <w:tabs>
        <w:tab w:val="center" w:pos="1620"/>
      </w:tabs>
    </w:pPr>
  </w:p>
  <w:p w14:paraId="5966885F" w14:textId="77777777" w:rsidR="00643C09" w:rsidRDefault="00643C09" w:rsidP="006C039C">
    <w:pPr>
      <w:pStyle w:val="Zhlav"/>
      <w:tabs>
        <w:tab w:val="center" w:pos="1620"/>
      </w:tabs>
    </w:pPr>
  </w:p>
  <w:p w14:paraId="4D8A7D87" w14:textId="77777777" w:rsidR="00643C09" w:rsidRDefault="00643C09" w:rsidP="006C039C">
    <w:pPr>
      <w:pStyle w:val="Zhlav"/>
      <w:tabs>
        <w:tab w:val="center" w:pos="1620"/>
      </w:tabs>
    </w:pPr>
  </w:p>
  <w:p w14:paraId="54FE75CA" w14:textId="77777777" w:rsidR="00643C09" w:rsidRDefault="004773CE" w:rsidP="006C039C">
    <w:pPr>
      <w:pStyle w:val="Zhlav"/>
      <w:tabs>
        <w:tab w:val="center" w:pos="1620"/>
      </w:tabs>
    </w:pPr>
    <w:r>
      <w:t xml:space="preserve"> </w:t>
    </w:r>
  </w:p>
  <w:p w14:paraId="40F9A6BE" w14:textId="77777777" w:rsidR="00643C09" w:rsidRPr="002969E9" w:rsidRDefault="004773CE" w:rsidP="00E956B1">
    <w:pPr>
      <w:pStyle w:val="Zhlav"/>
      <w:tabs>
        <w:tab w:val="center" w:pos="1620"/>
        <w:tab w:val="center" w:pos="1701"/>
        <w:tab w:val="center" w:pos="1814"/>
      </w:tabs>
      <w:ind w:left="194" w:firstLine="1620"/>
      <w:rPr>
        <w:rFonts w:ascii="Ottawa" w:hAnsi="Ottawa"/>
        <w:spacing w:val="-4"/>
        <w:sz w:val="19"/>
        <w:szCs w:val="19"/>
      </w:rPr>
    </w:pPr>
    <w:r>
      <w:rPr>
        <w:noProof/>
      </w:rPr>
      <w:drawing>
        <wp:anchor distT="0" distB="0" distL="114300" distR="114300" simplePos="0" relativeHeight="251659264" behindDoc="1" locked="0" layoutInCell="1" allowOverlap="0" wp14:anchorId="533C812C" wp14:editId="53345916">
          <wp:simplePos x="0" y="0"/>
          <wp:positionH relativeFrom="column">
            <wp:posOffset>71755</wp:posOffset>
          </wp:positionH>
          <wp:positionV relativeFrom="page">
            <wp:posOffset>453390</wp:posOffset>
          </wp:positionV>
          <wp:extent cx="852805" cy="1224280"/>
          <wp:effectExtent l="0" t="0" r="4445" b="0"/>
          <wp:wrapTight wrapText="bothSides">
            <wp:wrapPolygon edited="0">
              <wp:start x="0" y="0"/>
              <wp:lineTo x="0" y="21174"/>
              <wp:lineTo x="21230" y="21174"/>
              <wp:lineTo x="21230" y="0"/>
              <wp:lineTo x="0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805" cy="1224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56B1">
      <w:rPr>
        <w:rFonts w:ascii="Ottawa" w:hAnsi="Ottawa"/>
        <w:spacing w:val="-4"/>
        <w:sz w:val="10"/>
        <w:szCs w:val="10"/>
      </w:rPr>
      <w:t xml:space="preserve"> </w:t>
    </w:r>
    <w:r w:rsidRPr="002969E9">
      <w:rPr>
        <w:rFonts w:ascii="Ottawa" w:hAnsi="Ottawa"/>
        <w:spacing w:val="-4"/>
        <w:sz w:val="19"/>
        <w:szCs w:val="19"/>
      </w:rPr>
      <w:t>Národohospodářská fakulta Vysoké školy ekonomické v Praze, nám. W. Churchilla 4</w:t>
    </w:r>
  </w:p>
  <w:p w14:paraId="447E9121" w14:textId="77777777" w:rsidR="00643C09" w:rsidRPr="002969E9" w:rsidRDefault="004773CE" w:rsidP="00E956B1">
    <w:pPr>
      <w:pStyle w:val="Zhlav"/>
      <w:tabs>
        <w:tab w:val="center" w:pos="1620"/>
        <w:tab w:val="center" w:leader="underscore" w:pos="1701"/>
        <w:tab w:val="center" w:pos="1814"/>
      </w:tabs>
      <w:rPr>
        <w:rFonts w:ascii="Ottawa" w:hAnsi="Ottawa"/>
        <w:spacing w:val="-4"/>
        <w:sz w:val="19"/>
        <w:szCs w:val="19"/>
      </w:rPr>
    </w:pPr>
    <w:r w:rsidRPr="002969E9">
      <w:rPr>
        <w:rFonts w:ascii="Ottawa" w:hAnsi="Ottawa"/>
        <w:spacing w:val="-4"/>
        <w:sz w:val="19"/>
        <w:szCs w:val="19"/>
      </w:rPr>
      <w:tab/>
    </w:r>
    <w:r>
      <w:rPr>
        <w:rFonts w:ascii="Ottawa" w:hAnsi="Ottawa"/>
        <w:spacing w:val="-4"/>
        <w:sz w:val="19"/>
        <w:szCs w:val="19"/>
      </w:rPr>
      <w:tab/>
    </w:r>
    <w:r>
      <w:rPr>
        <w:rFonts w:ascii="Ottawa" w:hAnsi="Ottawa"/>
        <w:spacing w:val="-4"/>
        <w:sz w:val="19"/>
        <w:szCs w:val="19"/>
      </w:rPr>
      <w:tab/>
    </w:r>
    <w:r>
      <w:rPr>
        <w:rFonts w:ascii="Ottawa" w:hAnsi="Ottawa"/>
        <w:spacing w:val="-4"/>
        <w:sz w:val="19"/>
        <w:szCs w:val="19"/>
      </w:rPr>
      <w:tab/>
    </w:r>
    <w:r w:rsidRPr="002969E9">
      <w:rPr>
        <w:rFonts w:ascii="Ottawa" w:hAnsi="Ottawa"/>
        <w:spacing w:val="-8"/>
        <w:sz w:val="19"/>
        <w:szCs w:val="19"/>
      </w:rPr>
      <w:t>130</w:t>
    </w:r>
    <w:r w:rsidRPr="002969E9">
      <w:rPr>
        <w:rFonts w:ascii="Ottawa" w:hAnsi="Ottawa"/>
        <w:spacing w:val="-4"/>
        <w:sz w:val="19"/>
        <w:szCs w:val="19"/>
      </w:rPr>
      <w:t xml:space="preserve"> 67 Praha 3, tel.: +420 224 095 519, fax: +420 224 221 718, </w:t>
    </w:r>
    <w:r>
      <w:rPr>
        <w:rFonts w:ascii="Ottawa" w:hAnsi="Ottawa"/>
        <w:spacing w:val="-4"/>
        <w:sz w:val="19"/>
        <w:szCs w:val="19"/>
      </w:rPr>
      <w:t>URL: http://</w:t>
    </w:r>
    <w:r w:rsidRPr="002969E9">
      <w:rPr>
        <w:rFonts w:ascii="Ottawa" w:hAnsi="Ottawa"/>
        <w:spacing w:val="-4"/>
        <w:sz w:val="19"/>
        <w:szCs w:val="19"/>
      </w:rPr>
      <w:t>www.vse.cz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7C0MDQzMrYwMLVU0lEKTi0uzszPAykwrAUA3QTAoSwAAAA="/>
  </w:docVars>
  <w:rsids>
    <w:rsidRoot w:val="004773CE"/>
    <w:rsid w:val="0004687E"/>
    <w:rsid w:val="00090EE0"/>
    <w:rsid w:val="000D4A2F"/>
    <w:rsid w:val="00130A28"/>
    <w:rsid w:val="00197D1F"/>
    <w:rsid w:val="001E6236"/>
    <w:rsid w:val="001F606C"/>
    <w:rsid w:val="0022605A"/>
    <w:rsid w:val="00267AF2"/>
    <w:rsid w:val="00270933"/>
    <w:rsid w:val="002A2A2E"/>
    <w:rsid w:val="002B4034"/>
    <w:rsid w:val="002C29B4"/>
    <w:rsid w:val="002C479C"/>
    <w:rsid w:val="002E5F97"/>
    <w:rsid w:val="00323787"/>
    <w:rsid w:val="0033709A"/>
    <w:rsid w:val="00384288"/>
    <w:rsid w:val="003F22DE"/>
    <w:rsid w:val="004406BE"/>
    <w:rsid w:val="00441423"/>
    <w:rsid w:val="004449BE"/>
    <w:rsid w:val="004624BE"/>
    <w:rsid w:val="004773CE"/>
    <w:rsid w:val="004D3767"/>
    <w:rsid w:val="004F67DE"/>
    <w:rsid w:val="0052102E"/>
    <w:rsid w:val="005611C2"/>
    <w:rsid w:val="006042FC"/>
    <w:rsid w:val="0063019A"/>
    <w:rsid w:val="00643C09"/>
    <w:rsid w:val="00671D53"/>
    <w:rsid w:val="0068179B"/>
    <w:rsid w:val="0069028B"/>
    <w:rsid w:val="006B3E5A"/>
    <w:rsid w:val="006F40F3"/>
    <w:rsid w:val="00716624"/>
    <w:rsid w:val="00741D18"/>
    <w:rsid w:val="00775812"/>
    <w:rsid w:val="00783678"/>
    <w:rsid w:val="00806D3D"/>
    <w:rsid w:val="008128A3"/>
    <w:rsid w:val="00847192"/>
    <w:rsid w:val="0091073C"/>
    <w:rsid w:val="00936C85"/>
    <w:rsid w:val="00937FCA"/>
    <w:rsid w:val="0098149D"/>
    <w:rsid w:val="009A31D8"/>
    <w:rsid w:val="009B2116"/>
    <w:rsid w:val="009D1755"/>
    <w:rsid w:val="009D35A2"/>
    <w:rsid w:val="009D5B75"/>
    <w:rsid w:val="00A10FE9"/>
    <w:rsid w:val="00A34E6F"/>
    <w:rsid w:val="00A507A3"/>
    <w:rsid w:val="00A5564E"/>
    <w:rsid w:val="00A85510"/>
    <w:rsid w:val="00AA0FE7"/>
    <w:rsid w:val="00B3043B"/>
    <w:rsid w:val="00B307C4"/>
    <w:rsid w:val="00B64255"/>
    <w:rsid w:val="00B94AB3"/>
    <w:rsid w:val="00BD71A2"/>
    <w:rsid w:val="00C01057"/>
    <w:rsid w:val="00C77DC7"/>
    <w:rsid w:val="00CB7BED"/>
    <w:rsid w:val="00D219FD"/>
    <w:rsid w:val="00D45DA3"/>
    <w:rsid w:val="00D73A7D"/>
    <w:rsid w:val="00D76EC7"/>
    <w:rsid w:val="00D87FC2"/>
    <w:rsid w:val="00E02327"/>
    <w:rsid w:val="00E20632"/>
    <w:rsid w:val="00EB4D64"/>
    <w:rsid w:val="00EB56D5"/>
    <w:rsid w:val="00EB65F5"/>
    <w:rsid w:val="00ED2293"/>
    <w:rsid w:val="00EE1A99"/>
    <w:rsid w:val="00F33FF8"/>
    <w:rsid w:val="00F61F7B"/>
    <w:rsid w:val="00F96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A33E290"/>
  <w15:chartTrackingRefBased/>
  <w15:docId w15:val="{550024F1-1A9B-4B6C-BB0B-41A7939E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D5B75"/>
    <w:pPr>
      <w:spacing w:after="0" w:line="240" w:lineRule="auto"/>
    </w:pPr>
    <w:rPr>
      <w:rFonts w:ascii="Arial" w:eastAsia="MS Mincho" w:hAnsi="Arial" w:cs="Times New Roman"/>
      <w:sz w:val="20"/>
      <w:szCs w:val="20"/>
      <w:lang w:eastAsia="ja-JP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4773C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773CE"/>
    <w:rPr>
      <w:rFonts w:ascii="Arial" w:eastAsia="MS Mincho" w:hAnsi="Arial" w:cs="Times New Roman"/>
      <w:sz w:val="20"/>
      <w:szCs w:val="20"/>
      <w:lang w:eastAsia="ja-JP"/>
    </w:rPr>
  </w:style>
  <w:style w:type="paragraph" w:styleId="Zpat">
    <w:name w:val="footer"/>
    <w:basedOn w:val="Normln"/>
    <w:link w:val="ZpatChar"/>
    <w:uiPriority w:val="99"/>
    <w:rsid w:val="004773CE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4773CE"/>
    <w:rPr>
      <w:rFonts w:ascii="Arial" w:eastAsia="MS Mincho" w:hAnsi="Arial" w:cs="Times New Roman"/>
      <w:sz w:val="20"/>
      <w:szCs w:val="20"/>
      <w:lang w:val="x-none" w:eastAsia="ja-JP"/>
    </w:rPr>
  </w:style>
  <w:style w:type="paragraph" w:customStyle="1" w:styleId="Textbody">
    <w:name w:val="Text body"/>
    <w:basedOn w:val="Normln"/>
    <w:rsid w:val="004773CE"/>
    <w:pPr>
      <w:suppressAutoHyphens/>
      <w:autoSpaceDN w:val="0"/>
      <w:spacing w:after="140" w:line="288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character" w:styleId="Odkaznakoment">
    <w:name w:val="annotation reference"/>
    <w:basedOn w:val="Standardnpsmoodstavce"/>
    <w:uiPriority w:val="99"/>
    <w:semiHidden/>
    <w:unhideWhenUsed/>
    <w:rsid w:val="00D73A7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73A7D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73A7D"/>
    <w:rPr>
      <w:rFonts w:ascii="Arial" w:eastAsia="MS Mincho" w:hAnsi="Arial" w:cs="Times New Roman"/>
      <w:sz w:val="20"/>
      <w:szCs w:val="20"/>
      <w:lang w:eastAsia="ja-JP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3A7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3A7D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Revize">
    <w:name w:val="Revision"/>
    <w:hidden/>
    <w:uiPriority w:val="99"/>
    <w:semiHidden/>
    <w:rsid w:val="00D73A7D"/>
    <w:pPr>
      <w:spacing w:after="0" w:line="240" w:lineRule="auto"/>
    </w:pPr>
    <w:rPr>
      <w:rFonts w:ascii="Arial" w:eastAsia="MS Mincho" w:hAnsi="Arial" w:cs="Times New Roman"/>
      <w:sz w:val="20"/>
      <w:szCs w:val="20"/>
      <w:lang w:eastAsia="ja-JP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B403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B4034"/>
    <w:rPr>
      <w:rFonts w:ascii="Segoe UI" w:eastAsia="MS Mincho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B6B7FE3CDC1724BA686C54E0748B60B" ma:contentTypeVersion="14" ma:contentTypeDescription="Vytvoří nový dokument" ma:contentTypeScope="" ma:versionID="be369254492545dd7d0682a447fc2465">
  <xsd:schema xmlns:xsd="http://www.w3.org/2001/XMLSchema" xmlns:xs="http://www.w3.org/2001/XMLSchema" xmlns:p="http://schemas.microsoft.com/office/2006/metadata/properties" xmlns:ns3="191aca78-b445-4164-8c73-a2ec8af212a7" targetNamespace="http://schemas.microsoft.com/office/2006/metadata/properties" ma:root="true" ma:fieldsID="2f6dd13f0715cdc6f7447b14381060ad" ns3:_="">
    <xsd:import namespace="191aca78-b445-4164-8c73-a2ec8af212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aca78-b445-4164-8c73-a2ec8af21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9A9877-0633-4CD4-B26C-6C23B2EED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aca78-b445-4164-8c73-a2ec8af212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4E863B-B0C2-42F6-B954-8165A859EC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663929-9C89-4179-9BEF-C330AB0687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507</Words>
  <Characters>8896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ka Martínková</dc:creator>
  <cp:keywords/>
  <dc:description/>
  <cp:lastModifiedBy>Jitka Martínková</cp:lastModifiedBy>
  <cp:revision>7</cp:revision>
  <cp:lastPrinted>2024-09-17T11:16:00Z</cp:lastPrinted>
  <dcterms:created xsi:type="dcterms:W3CDTF">2025-09-02T08:38:00Z</dcterms:created>
  <dcterms:modified xsi:type="dcterms:W3CDTF">2025-09-1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6B7FE3CDC1724BA686C54E0748B60B</vt:lpwstr>
  </property>
</Properties>
</file>